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3A2935" w14:textId="4B4561AD" w:rsidR="00E444D4" w:rsidRPr="002D3B86" w:rsidRDefault="00E444D4" w:rsidP="00E444D4">
      <w:pPr>
        <w:pStyle w:val="Title"/>
        <w:jc w:val="center"/>
        <w:rPr>
          <w:rFonts w:ascii="Cambria" w:hAnsi="Cambria"/>
          <w:sz w:val="72"/>
          <w:szCs w:val="72"/>
          <w:lang w:val="en-US"/>
        </w:rPr>
      </w:pPr>
      <w:r w:rsidRPr="002D3B86">
        <w:rPr>
          <w:rFonts w:ascii="Cambria" w:hAnsi="Cambria"/>
          <w:sz w:val="72"/>
          <w:szCs w:val="72"/>
          <w:lang w:val="en-US"/>
        </w:rPr>
        <w:t>API Documentation</w:t>
      </w:r>
    </w:p>
    <w:p w14:paraId="454BA29B" w14:textId="791C84C0" w:rsidR="00E444D4" w:rsidRPr="002D3B86" w:rsidRDefault="00E444D4" w:rsidP="00E444D4">
      <w:pPr>
        <w:pStyle w:val="Subtitle"/>
        <w:jc w:val="center"/>
        <w:rPr>
          <w:rFonts w:ascii="Cambria" w:hAnsi="Cambria"/>
          <w:sz w:val="28"/>
          <w:szCs w:val="28"/>
          <w:lang w:val="en-US"/>
        </w:rPr>
      </w:pPr>
      <w:r w:rsidRPr="002D3B86">
        <w:rPr>
          <w:rFonts w:ascii="Cambria" w:hAnsi="Cambria"/>
          <w:sz w:val="28"/>
          <w:szCs w:val="28"/>
          <w:lang w:val="en-US"/>
        </w:rPr>
        <w:t xml:space="preserve">BED Assignment </w:t>
      </w:r>
      <w:r w:rsidR="009756CD">
        <w:rPr>
          <w:rFonts w:ascii="Cambria" w:hAnsi="Cambria"/>
          <w:sz w:val="28"/>
          <w:szCs w:val="28"/>
          <w:lang w:val="en-US"/>
        </w:rPr>
        <w:t>2</w:t>
      </w:r>
      <w:r w:rsidRPr="002D3B86">
        <w:rPr>
          <w:rFonts w:ascii="Cambria" w:hAnsi="Cambria"/>
          <w:sz w:val="28"/>
          <w:szCs w:val="28"/>
          <w:lang w:val="en-US"/>
        </w:rPr>
        <w:t>: SP Games</w:t>
      </w:r>
    </w:p>
    <w:p w14:paraId="01A9F1AC" w14:textId="77777777" w:rsidR="00E444D4" w:rsidRPr="002D3B86" w:rsidRDefault="00E444D4" w:rsidP="00E444D4">
      <w:pPr>
        <w:rPr>
          <w:rFonts w:ascii="Cambria" w:hAnsi="Cambria"/>
          <w:lang w:val="en-US"/>
        </w:rPr>
      </w:pPr>
    </w:p>
    <w:p w14:paraId="6FA91365" w14:textId="77777777" w:rsidR="00E444D4" w:rsidRPr="002D3B86" w:rsidRDefault="00E444D4" w:rsidP="00E444D4">
      <w:pPr>
        <w:pStyle w:val="Subtitle"/>
        <w:jc w:val="center"/>
        <w:rPr>
          <w:rFonts w:ascii="Cambria" w:hAnsi="Cambria"/>
          <w:sz w:val="28"/>
          <w:szCs w:val="28"/>
          <w:lang w:val="en-US"/>
        </w:rPr>
      </w:pPr>
      <w:r w:rsidRPr="002D3B86">
        <w:rPr>
          <w:rFonts w:ascii="Cambria" w:hAnsi="Cambria"/>
          <w:sz w:val="28"/>
          <w:szCs w:val="28"/>
          <w:lang w:val="en-US"/>
        </w:rPr>
        <w:t>Andrew Poh</w:t>
      </w:r>
    </w:p>
    <w:p w14:paraId="445A0792" w14:textId="77777777" w:rsidR="00E444D4" w:rsidRPr="002D3B86" w:rsidRDefault="00E444D4" w:rsidP="00E444D4">
      <w:pPr>
        <w:pStyle w:val="Subtitle"/>
        <w:jc w:val="center"/>
        <w:rPr>
          <w:rFonts w:ascii="Cambria" w:hAnsi="Cambria"/>
          <w:sz w:val="28"/>
          <w:szCs w:val="28"/>
          <w:lang w:val="en-US"/>
        </w:rPr>
      </w:pPr>
      <w:r w:rsidRPr="002D3B86">
        <w:rPr>
          <w:rFonts w:ascii="Cambria" w:hAnsi="Cambria"/>
          <w:sz w:val="28"/>
          <w:szCs w:val="28"/>
          <w:lang w:val="en-US"/>
        </w:rPr>
        <w:t>DISM/2A/01</w:t>
      </w:r>
    </w:p>
    <w:p w14:paraId="4CE15769" w14:textId="77777777" w:rsidR="00E444D4" w:rsidRPr="002D3B86" w:rsidRDefault="00E444D4" w:rsidP="00E444D4">
      <w:pPr>
        <w:pStyle w:val="Subtitle"/>
        <w:jc w:val="center"/>
        <w:rPr>
          <w:rFonts w:ascii="Cambria" w:hAnsi="Cambria"/>
          <w:sz w:val="28"/>
          <w:szCs w:val="28"/>
          <w:lang w:val="en-US"/>
        </w:rPr>
      </w:pPr>
      <w:r w:rsidRPr="002D3B86">
        <w:rPr>
          <w:rFonts w:ascii="Cambria" w:hAnsi="Cambria"/>
          <w:sz w:val="28"/>
          <w:szCs w:val="28"/>
          <w:lang w:val="en-US"/>
        </w:rPr>
        <w:t>2227168</w:t>
      </w:r>
    </w:p>
    <w:p w14:paraId="7BE33C25" w14:textId="77777777" w:rsidR="00E444D4" w:rsidRPr="002D3B86" w:rsidRDefault="00E444D4" w:rsidP="00E444D4">
      <w:pPr>
        <w:rPr>
          <w:rFonts w:ascii="Cambria" w:hAnsi="Cambria"/>
          <w:lang w:val="en-US"/>
        </w:rPr>
      </w:pPr>
    </w:p>
    <w:p w14:paraId="578751F3" w14:textId="7D725CFA" w:rsidR="00E444D4" w:rsidRPr="002D3B86" w:rsidRDefault="00E444D4" w:rsidP="00E444D4">
      <w:pPr>
        <w:pStyle w:val="Subtitle"/>
        <w:jc w:val="center"/>
        <w:rPr>
          <w:rFonts w:ascii="Cambria" w:hAnsi="Cambria"/>
          <w:lang w:val="en-US"/>
        </w:rPr>
      </w:pPr>
      <w:r w:rsidRPr="002D3B86">
        <w:rPr>
          <w:rFonts w:ascii="Cambria" w:hAnsi="Cambria"/>
          <w:lang w:val="en-US"/>
        </w:rPr>
        <w:t xml:space="preserve">This document contains testing of the APIs using </w:t>
      </w:r>
      <w:r w:rsidR="009756CD">
        <w:rPr>
          <w:rFonts w:ascii="Cambria" w:hAnsi="Cambria"/>
          <w:lang w:val="en-US"/>
        </w:rPr>
        <w:t xml:space="preserve">via </w:t>
      </w:r>
      <w:r w:rsidR="00962DEF">
        <w:rPr>
          <w:rFonts w:ascii="Cambria" w:hAnsi="Cambria"/>
          <w:lang w:val="en-US"/>
        </w:rPr>
        <w:t>Postman</w:t>
      </w:r>
      <w:r w:rsidRPr="002D3B86">
        <w:rPr>
          <w:rFonts w:ascii="Cambria" w:hAnsi="Cambria"/>
          <w:lang w:val="en-US"/>
        </w:rPr>
        <w:t xml:space="preserve">. </w:t>
      </w:r>
      <w:r w:rsidR="009756CD">
        <w:rPr>
          <w:rFonts w:ascii="Cambria" w:hAnsi="Cambria"/>
          <w:lang w:val="en-US"/>
        </w:rPr>
        <w:t>It only includes newly added APIs/modified APIs.</w:t>
      </w:r>
    </w:p>
    <w:p w14:paraId="7D5FB083" w14:textId="77777777" w:rsidR="00E444D4" w:rsidRPr="002D3B86" w:rsidRDefault="00E444D4" w:rsidP="00E444D4">
      <w:pPr>
        <w:rPr>
          <w:rFonts w:ascii="Cambria" w:hAnsi="Cambria"/>
          <w:lang w:val="en-US"/>
        </w:rPr>
      </w:pPr>
    </w:p>
    <w:p w14:paraId="5B039E9B" w14:textId="77777777" w:rsidR="00E444D4" w:rsidRPr="002D3B86" w:rsidRDefault="00E444D4" w:rsidP="00E444D4">
      <w:pPr>
        <w:rPr>
          <w:rFonts w:ascii="Cambria" w:hAnsi="Cambria"/>
          <w:lang w:val="en-US"/>
        </w:rPr>
      </w:pPr>
    </w:p>
    <w:p w14:paraId="34E87474" w14:textId="77777777" w:rsidR="00E444D4" w:rsidRPr="002D3B86" w:rsidRDefault="00E444D4" w:rsidP="00E444D4">
      <w:pPr>
        <w:rPr>
          <w:rFonts w:ascii="Cambria" w:hAnsi="Cambria"/>
          <w:lang w:val="en-US"/>
        </w:rPr>
      </w:pPr>
      <w:r w:rsidRPr="002D3B86">
        <w:rPr>
          <w:rFonts w:ascii="Cambria" w:hAnsi="Cambria"/>
          <w:lang w:val="en-US"/>
        </w:rPr>
        <w:br w:type="page"/>
      </w:r>
    </w:p>
    <w:p w14:paraId="28D359B2" w14:textId="0AA89F31" w:rsidR="00090A62" w:rsidRPr="002D3B86" w:rsidRDefault="00090A62" w:rsidP="00903F78">
      <w:pPr>
        <w:rPr>
          <w:rFonts w:ascii="Cambria" w:hAnsi="Cambria"/>
          <w:b/>
          <w:bCs/>
          <w:lang w:eastAsia="en-SG"/>
        </w:rPr>
      </w:pPr>
    </w:p>
    <w:p w14:paraId="1CEE43AC" w14:textId="77777777" w:rsidR="003E42DF" w:rsidRPr="002D3B86" w:rsidRDefault="003E42DF" w:rsidP="003E42DF">
      <w:pPr>
        <w:pStyle w:val="Heading1"/>
        <w:rPr>
          <w:rFonts w:ascii="Cambria" w:hAnsi="Cambria"/>
          <w:b/>
          <w:bCs/>
        </w:rPr>
      </w:pPr>
      <w:r w:rsidRPr="002D3B86">
        <w:rPr>
          <w:rFonts w:ascii="Cambria" w:hAnsi="Cambria"/>
          <w:b/>
          <w:bCs/>
        </w:rPr>
        <w:t xml:space="preserve">Endpoint </w:t>
      </w:r>
      <w:r>
        <w:rPr>
          <w:rFonts w:ascii="Cambria" w:hAnsi="Cambria"/>
          <w:b/>
          <w:bCs/>
        </w:rPr>
        <w:t>5</w:t>
      </w:r>
      <w:r w:rsidRPr="002D3B86">
        <w:rPr>
          <w:rFonts w:ascii="Cambria" w:hAnsi="Cambria"/>
          <w:b/>
          <w:bCs/>
        </w:rPr>
        <w:t xml:space="preserve">: </w:t>
      </w:r>
      <w:r>
        <w:rPr>
          <w:rFonts w:ascii="Cambria" w:hAnsi="Cambria"/>
          <w:b/>
          <w:bCs/>
        </w:rPr>
        <w:t>POST</w:t>
      </w:r>
      <w:r w:rsidRPr="002D3B86">
        <w:rPr>
          <w:rFonts w:ascii="Cambria" w:hAnsi="Cambria"/>
          <w:b/>
          <w:bCs/>
        </w:rPr>
        <w:t xml:space="preserve"> /</w:t>
      </w:r>
      <w:r>
        <w:rPr>
          <w:rFonts w:ascii="Cambria" w:hAnsi="Cambria"/>
          <w:b/>
          <w:bCs/>
        </w:rPr>
        <w:t>platform/</w:t>
      </w:r>
    </w:p>
    <w:p w14:paraId="7BA6CC29" w14:textId="77777777" w:rsidR="003E42DF" w:rsidRDefault="003E42DF" w:rsidP="003E42DF">
      <w:pPr>
        <w:rPr>
          <w:rFonts w:ascii="Cambria" w:hAnsi="Cambria"/>
        </w:rPr>
      </w:pPr>
      <w:r w:rsidRPr="002D3B86">
        <w:rPr>
          <w:rFonts w:ascii="Cambria" w:hAnsi="Cambria"/>
        </w:rPr>
        <w:t xml:space="preserve">Description: </w:t>
      </w:r>
      <w:r>
        <w:rPr>
          <w:rFonts w:ascii="Cambria" w:hAnsi="Cambria"/>
        </w:rPr>
        <w:t>Add Platform</w:t>
      </w:r>
    </w:p>
    <w:p w14:paraId="48F34751" w14:textId="77777777" w:rsidR="003E42DF" w:rsidRPr="002D3B86" w:rsidRDefault="003E42DF" w:rsidP="003E42DF">
      <w:pPr>
        <w:rPr>
          <w:rFonts w:ascii="Cambria" w:hAnsi="Cambria"/>
        </w:rPr>
      </w:pPr>
      <w:r>
        <w:rPr>
          <w:rFonts w:ascii="Cambria" w:hAnsi="Cambria"/>
        </w:rPr>
        <w:t>*User must have a valid admin token</w:t>
      </w:r>
    </w:p>
    <w:p w14:paraId="3803C32C" w14:textId="77777777" w:rsidR="003E42DF" w:rsidRPr="002D3B86" w:rsidRDefault="003E42DF" w:rsidP="003E42DF">
      <w:pPr>
        <w:rPr>
          <w:rFonts w:ascii="Cambria" w:hAnsi="Cambria"/>
        </w:rPr>
      </w:pPr>
      <w:r w:rsidRPr="002D3B86">
        <w:rPr>
          <w:rFonts w:ascii="Cambria" w:hAnsi="Cambria"/>
        </w:rPr>
        <w:t>Request body schema:</w:t>
      </w:r>
    </w:p>
    <w:p w14:paraId="0363332C" w14:textId="77777777" w:rsidR="003E42DF" w:rsidRPr="00754D33" w:rsidRDefault="003E42DF" w:rsidP="003E42DF">
      <w:pPr>
        <w:pStyle w:val="SourceCode"/>
      </w:pPr>
      <w:r w:rsidRPr="002D3B86">
        <w:t>{</w:t>
      </w:r>
      <w:r w:rsidRPr="002D3B86">
        <w:rPr>
          <w:highlight w:val="yellow"/>
        </w:rPr>
        <w:br/>
      </w:r>
      <w:r w:rsidRPr="002D3B86">
        <w:t xml:space="preserve">    "</w:t>
      </w:r>
      <w:r>
        <w:t>platform_name</w:t>
      </w:r>
      <w:r w:rsidRPr="002D3B86">
        <w:t>": "</w:t>
      </w:r>
      <w:r>
        <w:t>PS4</w:t>
      </w:r>
      <w:r w:rsidRPr="002D3B86">
        <w:t>",</w:t>
      </w:r>
      <w:r w:rsidRPr="002D3B86">
        <w:br/>
        <w:t xml:space="preserve">    "</w:t>
      </w:r>
      <w:r>
        <w:t>description</w:t>
      </w:r>
      <w:r w:rsidRPr="002D3B86">
        <w:t>": "</w:t>
      </w:r>
      <w:r>
        <w:t>The other console platform”</w:t>
      </w:r>
      <w:r w:rsidRPr="002D3B86">
        <w:br/>
        <w:t>}</w:t>
      </w:r>
    </w:p>
    <w:p w14:paraId="0FAEDDB4" w14:textId="77777777" w:rsidR="003E42DF" w:rsidRDefault="003E42DF" w:rsidP="003E42DF">
      <w:pPr>
        <w:pStyle w:val="SourceCode"/>
        <w:rPr>
          <w:rFonts w:ascii="Cambria" w:hAnsi="Cambria"/>
        </w:rPr>
      </w:pPr>
      <w:r>
        <w:rPr>
          <w:rFonts w:ascii="Cambria" w:hAnsi="Cambria"/>
        </w:rPr>
        <w:t>Success:</w:t>
      </w:r>
    </w:p>
    <w:p w14:paraId="427BF724" w14:textId="77777777" w:rsidR="003E42DF" w:rsidRDefault="003E42DF" w:rsidP="003E42DF">
      <w:pPr>
        <w:pStyle w:val="SourceCode"/>
        <w:rPr>
          <w:rFonts w:ascii="Cambria" w:hAnsi="Cambria"/>
        </w:rPr>
      </w:pPr>
      <w:r w:rsidRPr="00754D33">
        <w:rPr>
          <w:rFonts w:ascii="Cambria" w:hAnsi="Cambria"/>
        </w:rPr>
        <w:drawing>
          <wp:inline distT="0" distB="0" distL="0" distR="0" wp14:anchorId="08055650" wp14:editId="4FCCF79B">
            <wp:extent cx="5731510" cy="2811780"/>
            <wp:effectExtent l="0" t="0" r="2540" b="7620"/>
            <wp:docPr id="10389225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892255" name="Picture 1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11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C4F520" w14:textId="77777777" w:rsidR="003E42DF" w:rsidRDefault="003E42DF" w:rsidP="003E42DF">
      <w:pPr>
        <w:pStyle w:val="SourceCode"/>
        <w:rPr>
          <w:rFonts w:ascii="Cambria" w:hAnsi="Cambria"/>
        </w:rPr>
      </w:pPr>
      <w:r>
        <w:rPr>
          <w:rFonts w:ascii="Cambria" w:hAnsi="Cambria"/>
        </w:rPr>
        <w:t>E</w:t>
      </w:r>
      <w:r w:rsidRPr="00006E44">
        <w:rPr>
          <w:rFonts w:ascii="Cambria" w:hAnsi="Cambria"/>
        </w:rPr>
        <w:t>rror: (Condition: User is not admin/Token is expired/Invalid token)</w:t>
      </w:r>
    </w:p>
    <w:p w14:paraId="26FC8652" w14:textId="77777777" w:rsidR="003E42DF" w:rsidRDefault="003E42DF" w:rsidP="003E42DF">
      <w:pPr>
        <w:pStyle w:val="SourceCode"/>
        <w:rPr>
          <w:rFonts w:ascii="Cambria" w:hAnsi="Cambria"/>
        </w:rPr>
      </w:pPr>
      <w:r w:rsidRPr="00A22A6B">
        <w:rPr>
          <w:rFonts w:ascii="Cambria" w:hAnsi="Cambria"/>
        </w:rPr>
        <w:drawing>
          <wp:inline distT="0" distB="0" distL="0" distR="0" wp14:anchorId="0543C629" wp14:editId="1415C600">
            <wp:extent cx="5731510" cy="3087370"/>
            <wp:effectExtent l="0" t="0" r="2540" b="0"/>
            <wp:docPr id="143884867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8848676" name="Picture 1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8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9CC62" w14:textId="77777777" w:rsidR="003E42DF" w:rsidRDefault="003E42DF" w:rsidP="003E42DF">
      <w:pPr>
        <w:pStyle w:val="SourceCode"/>
        <w:rPr>
          <w:rFonts w:ascii="Cambria" w:hAnsi="Cambria"/>
        </w:rPr>
      </w:pPr>
      <w:r>
        <w:rPr>
          <w:rFonts w:ascii="Cambria" w:hAnsi="Cambria"/>
        </w:rPr>
        <w:lastRenderedPageBreak/>
        <w:t>Error: (Condition: Duplicate Entry)</w:t>
      </w:r>
    </w:p>
    <w:p w14:paraId="32E2A837" w14:textId="77777777" w:rsidR="003E42DF" w:rsidRDefault="003E42DF" w:rsidP="003E42DF">
      <w:pPr>
        <w:pStyle w:val="SourceCode"/>
        <w:rPr>
          <w:rFonts w:ascii="Cambria" w:hAnsi="Cambria"/>
        </w:rPr>
      </w:pPr>
      <w:r w:rsidRPr="00493659">
        <w:rPr>
          <w:rFonts w:ascii="Cambria" w:hAnsi="Cambria"/>
        </w:rPr>
        <w:drawing>
          <wp:inline distT="0" distB="0" distL="0" distR="0" wp14:anchorId="22599CD5" wp14:editId="62E25F02">
            <wp:extent cx="5731510" cy="2743200"/>
            <wp:effectExtent l="0" t="0" r="2540" b="0"/>
            <wp:docPr id="133792791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7927919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5C0CF0" w14:textId="77777777" w:rsidR="003E42DF" w:rsidRDefault="003E42DF" w:rsidP="003E42DF">
      <w:pPr>
        <w:pStyle w:val="SourceCode"/>
        <w:rPr>
          <w:rFonts w:ascii="Cambria" w:hAnsi="Cambria"/>
        </w:rPr>
      </w:pPr>
      <w:r>
        <w:rPr>
          <w:rFonts w:ascii="Cambria" w:hAnsi="Cambria"/>
        </w:rPr>
        <w:t>Error: (Condition: Unknown Error)</w:t>
      </w:r>
    </w:p>
    <w:p w14:paraId="32692D8D" w14:textId="77777777" w:rsidR="003E42DF" w:rsidRDefault="003E42DF" w:rsidP="003E42DF">
      <w:pPr>
        <w:pStyle w:val="Heading1"/>
        <w:rPr>
          <w:rFonts w:ascii="Cambria" w:hAnsi="Cambria"/>
          <w:b/>
          <w:bCs/>
        </w:rPr>
      </w:pPr>
      <w:r w:rsidRPr="00110597">
        <w:rPr>
          <w:rFonts w:ascii="Cambria" w:hAnsi="Cambria"/>
          <w:b/>
          <w:bCs/>
        </w:rPr>
        <w:drawing>
          <wp:inline distT="0" distB="0" distL="0" distR="0" wp14:anchorId="2163C272" wp14:editId="0B27466A">
            <wp:extent cx="5731510" cy="2746375"/>
            <wp:effectExtent l="0" t="0" r="2540" b="0"/>
            <wp:docPr id="13973284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732840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46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CE9CC8" w14:textId="4425BB4A" w:rsidR="0003397D" w:rsidRDefault="003E42DF" w:rsidP="0003397D">
      <w:pPr>
        <w:pStyle w:val="Heading1"/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Endpoint 6: POST /</w:t>
      </w:r>
      <w:r w:rsidR="0003397D">
        <w:rPr>
          <w:rFonts w:ascii="Cambria" w:hAnsi="Cambria"/>
          <w:b/>
          <w:bCs/>
        </w:rPr>
        <w:t>game</w:t>
      </w:r>
      <w:r>
        <w:rPr>
          <w:rFonts w:ascii="Cambria" w:hAnsi="Cambria"/>
          <w:b/>
          <w:bCs/>
        </w:rPr>
        <w:t>/</w:t>
      </w:r>
    </w:p>
    <w:p w14:paraId="5ADF53B4" w14:textId="3CC300A3" w:rsidR="0003397D" w:rsidRDefault="0029271F" w:rsidP="0003397D">
      <w:pPr>
        <w:rPr>
          <w:rFonts w:ascii="Cambria" w:hAnsi="Cambria"/>
        </w:rPr>
      </w:pPr>
      <w:r w:rsidRPr="00857729">
        <w:rPr>
          <w:rFonts w:ascii="Cambria" w:hAnsi="Cambria"/>
        </w:rPr>
        <w:t>Descript</w:t>
      </w:r>
      <w:r w:rsidR="00857729" w:rsidRPr="00857729">
        <w:rPr>
          <w:rFonts w:ascii="Cambria" w:hAnsi="Cambria"/>
        </w:rPr>
        <w:t>ion: Add Game</w:t>
      </w:r>
    </w:p>
    <w:p w14:paraId="65EDC34C" w14:textId="6904F362" w:rsidR="00383616" w:rsidRPr="00857729" w:rsidRDefault="00383616" w:rsidP="0003397D">
      <w:pPr>
        <w:rPr>
          <w:rFonts w:ascii="Cambria" w:hAnsi="Cambria"/>
        </w:rPr>
      </w:pPr>
      <w:r>
        <w:rPr>
          <w:rFonts w:ascii="Cambria" w:hAnsi="Cambria"/>
        </w:rPr>
        <w:t>*User must have a valid admin token</w:t>
      </w:r>
    </w:p>
    <w:p w14:paraId="2D80A746" w14:textId="5FD8F30E" w:rsidR="00857729" w:rsidRPr="00857729" w:rsidRDefault="00857729" w:rsidP="0003397D">
      <w:pPr>
        <w:rPr>
          <w:rFonts w:ascii="Cambria" w:hAnsi="Cambria"/>
        </w:rPr>
      </w:pPr>
      <w:r w:rsidRPr="00857729">
        <w:rPr>
          <w:rFonts w:ascii="Cambria" w:hAnsi="Cambria"/>
        </w:rPr>
        <w:t>Request body schema:</w:t>
      </w:r>
    </w:p>
    <w:p w14:paraId="66752F26" w14:textId="09AEE529" w:rsidR="00857729" w:rsidRDefault="00857729" w:rsidP="0003397D">
      <w:pPr>
        <w:rPr>
          <w:rFonts w:ascii="Consolas" w:hAnsi="Consolas"/>
        </w:rPr>
      </w:pPr>
      <w:r>
        <w:rPr>
          <w:rFonts w:ascii="Consolas" w:hAnsi="Consolas"/>
        </w:rPr>
        <w:t>{</w:t>
      </w:r>
    </w:p>
    <w:p w14:paraId="53D33740" w14:textId="4AA20187" w:rsidR="00857729" w:rsidRDefault="00857729" w:rsidP="0003397D">
      <w:pPr>
        <w:rPr>
          <w:rFonts w:ascii="Consolas" w:hAnsi="Consolas"/>
        </w:rPr>
      </w:pPr>
      <w:r>
        <w:rPr>
          <w:rFonts w:ascii="Consolas" w:hAnsi="Consolas"/>
        </w:rPr>
        <w:tab/>
      </w:r>
      <w:r w:rsidR="00DD2D0C">
        <w:rPr>
          <w:rFonts w:ascii="Consolas" w:hAnsi="Consolas"/>
        </w:rPr>
        <w:t>“title”:”hogwarts legacy”,</w:t>
      </w:r>
    </w:p>
    <w:p w14:paraId="5140469A" w14:textId="7A6A2068" w:rsidR="00DD2D0C" w:rsidRDefault="00DD2D0C" w:rsidP="0003397D">
      <w:pPr>
        <w:rPr>
          <w:rFonts w:ascii="Consolas" w:hAnsi="Consolas"/>
        </w:rPr>
      </w:pPr>
      <w:r>
        <w:rPr>
          <w:rFonts w:ascii="Consolas" w:hAnsi="Consolas"/>
        </w:rPr>
        <w:tab/>
        <w:t>“description”:”thrilling wizard school game”,</w:t>
      </w:r>
    </w:p>
    <w:p w14:paraId="05FCC075" w14:textId="41D2B668" w:rsidR="00DD2D0C" w:rsidRDefault="00DD2D0C" w:rsidP="0003397D">
      <w:pPr>
        <w:rPr>
          <w:rFonts w:ascii="Consolas" w:hAnsi="Consolas"/>
        </w:rPr>
      </w:pPr>
      <w:r>
        <w:rPr>
          <w:rFonts w:ascii="Consolas" w:hAnsi="Consolas"/>
        </w:rPr>
        <w:tab/>
        <w:t>“year”:”2023”,</w:t>
      </w:r>
    </w:p>
    <w:p w14:paraId="3357DA3D" w14:textId="07557CE8" w:rsidR="00DD2D0C" w:rsidRDefault="00DD2D0C" w:rsidP="0003397D">
      <w:pPr>
        <w:rPr>
          <w:rFonts w:ascii="Consolas" w:hAnsi="Consolas"/>
        </w:rPr>
      </w:pPr>
      <w:r>
        <w:rPr>
          <w:rFonts w:ascii="Consolas" w:hAnsi="Consolas"/>
        </w:rPr>
        <w:tab/>
        <w:t>“platformid”:”1,2”,</w:t>
      </w:r>
    </w:p>
    <w:p w14:paraId="6AC20F61" w14:textId="05554C56" w:rsidR="00DD2D0C" w:rsidRDefault="00DD2D0C" w:rsidP="0003397D">
      <w:pPr>
        <w:rPr>
          <w:rFonts w:ascii="Consolas" w:hAnsi="Consolas"/>
        </w:rPr>
      </w:pPr>
      <w:r>
        <w:rPr>
          <w:rFonts w:ascii="Consolas" w:hAnsi="Consolas"/>
        </w:rPr>
        <w:lastRenderedPageBreak/>
        <w:tab/>
        <w:t>“categoryid”:”2,3”,</w:t>
      </w:r>
    </w:p>
    <w:p w14:paraId="1F05B4E9" w14:textId="398FC744" w:rsidR="00DD2D0C" w:rsidRDefault="00DD2D0C" w:rsidP="0003397D">
      <w:pPr>
        <w:rPr>
          <w:rFonts w:ascii="Consolas" w:hAnsi="Consolas"/>
        </w:rPr>
      </w:pPr>
      <w:r>
        <w:rPr>
          <w:rFonts w:ascii="Consolas" w:hAnsi="Consolas"/>
        </w:rPr>
        <w:tab/>
        <w:t>“price”:”30</w:t>
      </w:r>
      <w:r w:rsidR="00A62045">
        <w:rPr>
          <w:rFonts w:ascii="Consolas" w:hAnsi="Consolas"/>
        </w:rPr>
        <w:t>.00, 0.00”</w:t>
      </w:r>
    </w:p>
    <w:p w14:paraId="2EB38834" w14:textId="387D06E3" w:rsidR="00A62045" w:rsidRPr="00857729" w:rsidRDefault="00A62045" w:rsidP="0003397D">
      <w:pPr>
        <w:rPr>
          <w:rFonts w:ascii="Consolas" w:hAnsi="Consolas"/>
        </w:rPr>
      </w:pPr>
      <w:r>
        <w:rPr>
          <w:rFonts w:ascii="Consolas" w:hAnsi="Consolas"/>
        </w:rPr>
        <w:t>}</w:t>
      </w:r>
    </w:p>
    <w:p w14:paraId="3AE7F2B4" w14:textId="111FF197" w:rsidR="00857729" w:rsidRPr="00857729" w:rsidRDefault="00857729" w:rsidP="0003397D">
      <w:pPr>
        <w:rPr>
          <w:rFonts w:ascii="Cambria" w:hAnsi="Cambria"/>
        </w:rPr>
      </w:pPr>
      <w:r w:rsidRPr="00857729">
        <w:rPr>
          <w:rFonts w:ascii="Cambria" w:hAnsi="Cambria"/>
        </w:rPr>
        <w:t>Success:</w:t>
      </w:r>
    </w:p>
    <w:p w14:paraId="0EEEE2F2" w14:textId="159E1838" w:rsidR="00857729" w:rsidRPr="00857729" w:rsidRDefault="001341CB" w:rsidP="0003397D">
      <w:pPr>
        <w:rPr>
          <w:rFonts w:ascii="Cambria" w:hAnsi="Cambria"/>
        </w:rPr>
      </w:pPr>
      <w:r w:rsidRPr="001341CB">
        <w:rPr>
          <w:rFonts w:ascii="Cambria" w:hAnsi="Cambria"/>
        </w:rPr>
        <w:drawing>
          <wp:inline distT="0" distB="0" distL="0" distR="0" wp14:anchorId="6D13DE34" wp14:editId="0E8CD1ED">
            <wp:extent cx="5731510" cy="3048635"/>
            <wp:effectExtent l="0" t="0" r="2540" b="0"/>
            <wp:docPr id="165730748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7307488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8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2C332C" w14:textId="4801CD7E" w:rsidR="00E768A3" w:rsidRDefault="00857729" w:rsidP="0003397D">
      <w:pPr>
        <w:rPr>
          <w:rFonts w:ascii="Cambria" w:hAnsi="Cambria"/>
        </w:rPr>
      </w:pPr>
      <w:r w:rsidRPr="00857729">
        <w:rPr>
          <w:rFonts w:ascii="Cambria" w:hAnsi="Cambria"/>
        </w:rPr>
        <w:t>Error: (Condition: User is not admin</w:t>
      </w:r>
      <w:r w:rsidR="00A62045">
        <w:rPr>
          <w:rFonts w:ascii="Cambria" w:hAnsi="Cambria"/>
        </w:rPr>
        <w:t>/Token is expired/Invalid token</w:t>
      </w:r>
      <w:r w:rsidRPr="00857729">
        <w:rPr>
          <w:rFonts w:ascii="Cambria" w:hAnsi="Cambria"/>
        </w:rPr>
        <w:t>)</w:t>
      </w:r>
    </w:p>
    <w:p w14:paraId="7C303CB4" w14:textId="389E2F15" w:rsidR="00E768A3" w:rsidRDefault="00383616" w:rsidP="0003397D">
      <w:pPr>
        <w:rPr>
          <w:rFonts w:ascii="Cambria" w:hAnsi="Cambria"/>
        </w:rPr>
      </w:pPr>
      <w:r w:rsidRPr="00383616">
        <w:rPr>
          <w:rFonts w:ascii="Cambria" w:hAnsi="Cambria"/>
        </w:rPr>
        <w:drawing>
          <wp:inline distT="0" distB="0" distL="0" distR="0" wp14:anchorId="2780FAB8" wp14:editId="64F7FAB1">
            <wp:extent cx="5731510" cy="3126740"/>
            <wp:effectExtent l="0" t="0" r="2540" b="0"/>
            <wp:docPr id="161783663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7836630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26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B8EABE" w14:textId="202A9A89" w:rsidR="00E768A3" w:rsidRDefault="00E768A3" w:rsidP="0003397D">
      <w:pPr>
        <w:rPr>
          <w:rFonts w:ascii="Cambria" w:hAnsi="Cambria"/>
        </w:rPr>
      </w:pPr>
      <w:r>
        <w:rPr>
          <w:rFonts w:ascii="Cambria" w:hAnsi="Cambria"/>
        </w:rPr>
        <w:t>Error: (Condition: Duplicate Entry)</w:t>
      </w:r>
    </w:p>
    <w:p w14:paraId="36156501" w14:textId="159E06A8" w:rsidR="00383616" w:rsidRPr="00383616" w:rsidRDefault="00E768A3" w:rsidP="0003397D">
      <w:pPr>
        <w:rPr>
          <w:rFonts w:ascii="Cambria" w:hAnsi="Cambria"/>
        </w:rPr>
      </w:pPr>
      <w:r w:rsidRPr="00E768A3">
        <w:rPr>
          <w:rFonts w:ascii="Cambria" w:hAnsi="Cambria"/>
        </w:rPr>
        <w:lastRenderedPageBreak/>
        <w:drawing>
          <wp:inline distT="0" distB="0" distL="0" distR="0" wp14:anchorId="36CD3043" wp14:editId="3FAC47DF">
            <wp:extent cx="5731510" cy="2764790"/>
            <wp:effectExtent l="0" t="0" r="2540" b="0"/>
            <wp:docPr id="177912739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9127395" name="Picture 1" descr="A screenshot of a computer program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64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8A139D" w14:textId="4E1A8B56" w:rsidR="00383616" w:rsidRDefault="00383616" w:rsidP="00383616">
      <w:pPr>
        <w:rPr>
          <w:rFonts w:ascii="Cambria" w:hAnsi="Cambria"/>
        </w:rPr>
      </w:pPr>
      <w:r>
        <w:rPr>
          <w:rFonts w:ascii="Cambria" w:hAnsi="Cambria"/>
        </w:rPr>
        <w:t xml:space="preserve">Error: (Condition: </w:t>
      </w:r>
      <w:r>
        <w:rPr>
          <w:rFonts w:ascii="Cambria" w:hAnsi="Cambria"/>
        </w:rPr>
        <w:t>Internal Server Error)</w:t>
      </w:r>
    </w:p>
    <w:p w14:paraId="4835DBD6" w14:textId="7EDDA8C3" w:rsidR="00383616" w:rsidRDefault="004C0320" w:rsidP="00383616">
      <w:pPr>
        <w:rPr>
          <w:rFonts w:ascii="Cambria" w:hAnsi="Cambria"/>
        </w:rPr>
      </w:pPr>
      <w:r w:rsidRPr="004C0320">
        <w:rPr>
          <w:rFonts w:ascii="Cambria" w:hAnsi="Cambria"/>
        </w:rPr>
        <w:drawing>
          <wp:inline distT="0" distB="0" distL="0" distR="0" wp14:anchorId="18A02F70" wp14:editId="4E8F220A">
            <wp:extent cx="5731510" cy="2705100"/>
            <wp:effectExtent l="0" t="0" r="2540" b="0"/>
            <wp:docPr id="153394115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3941152" name="Picture 1" descr="A screenshot of a computer pro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0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4E0D21" w14:textId="07ADBD48" w:rsidR="00803F8F" w:rsidRDefault="00803F8F" w:rsidP="00591992">
      <w:pPr>
        <w:pStyle w:val="Heading1"/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Endpoint 10: POST /user/:userid/game/:gameid/review</w:t>
      </w:r>
    </w:p>
    <w:p w14:paraId="007AD918" w14:textId="0CAF1759" w:rsidR="00803F8F" w:rsidRDefault="00803F8F" w:rsidP="00803F8F">
      <w:pPr>
        <w:rPr>
          <w:rFonts w:ascii="Cambria" w:hAnsi="Cambria"/>
        </w:rPr>
      </w:pPr>
      <w:r w:rsidRPr="002D3B86">
        <w:rPr>
          <w:rFonts w:ascii="Cambria" w:hAnsi="Cambria"/>
        </w:rPr>
        <w:t xml:space="preserve">Description: </w:t>
      </w:r>
      <w:r>
        <w:rPr>
          <w:rFonts w:ascii="Cambria" w:hAnsi="Cambria"/>
        </w:rPr>
        <w:t>Post Review</w:t>
      </w:r>
    </w:p>
    <w:p w14:paraId="1A97B60D" w14:textId="0945A819" w:rsidR="00F52696" w:rsidRPr="002D3B86" w:rsidRDefault="00F52696" w:rsidP="00803F8F">
      <w:pPr>
        <w:rPr>
          <w:rFonts w:ascii="Cambria" w:hAnsi="Cambria"/>
        </w:rPr>
      </w:pPr>
      <w:r>
        <w:rPr>
          <w:rFonts w:ascii="Cambria" w:hAnsi="Cambria"/>
        </w:rPr>
        <w:t>*User must have a valid token for this API</w:t>
      </w:r>
    </w:p>
    <w:p w14:paraId="04A7E91A" w14:textId="18284308" w:rsidR="00666DFB" w:rsidRDefault="00803F8F" w:rsidP="00803F8F">
      <w:pPr>
        <w:rPr>
          <w:rFonts w:ascii="Cambria" w:hAnsi="Cambria"/>
          <w:b/>
          <w:bCs/>
        </w:rPr>
      </w:pPr>
      <w:r w:rsidRPr="002D3B86">
        <w:rPr>
          <w:rFonts w:ascii="Cambria" w:hAnsi="Cambria"/>
          <w:b/>
          <w:bCs/>
        </w:rPr>
        <w:t>Success</w:t>
      </w:r>
      <w:r>
        <w:rPr>
          <w:rFonts w:ascii="Cambria" w:hAnsi="Cambria"/>
          <w:b/>
          <w:bCs/>
        </w:rPr>
        <w:t>:</w:t>
      </w:r>
    </w:p>
    <w:p w14:paraId="7140DC8F" w14:textId="27A9D484" w:rsidR="00666DFB" w:rsidRDefault="00323858" w:rsidP="00803F8F">
      <w:pPr>
        <w:rPr>
          <w:rFonts w:ascii="Cambria" w:hAnsi="Cambria"/>
          <w:b/>
          <w:bCs/>
        </w:rPr>
      </w:pPr>
      <w:r w:rsidRPr="00323858">
        <w:rPr>
          <w:rFonts w:ascii="Cambria" w:hAnsi="Cambria"/>
          <w:b/>
          <w:bCs/>
        </w:rPr>
        <w:lastRenderedPageBreak/>
        <w:drawing>
          <wp:inline distT="0" distB="0" distL="0" distR="0" wp14:anchorId="1537515A" wp14:editId="0BB61060">
            <wp:extent cx="5731510" cy="2590165"/>
            <wp:effectExtent l="0" t="0" r="2540" b="635"/>
            <wp:docPr id="179636026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6360266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90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E64A76" w14:textId="4CD5AF56" w:rsidR="003E3E01" w:rsidRDefault="003E3E01" w:rsidP="00803F8F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Error: (Condition: Invalid token)</w:t>
      </w:r>
    </w:p>
    <w:p w14:paraId="6AD03A0D" w14:textId="58347ED4" w:rsidR="003E3E01" w:rsidRDefault="003E3E01" w:rsidP="00803F8F">
      <w:pPr>
        <w:rPr>
          <w:rFonts w:ascii="Cambria" w:hAnsi="Cambria"/>
          <w:b/>
          <w:bCs/>
        </w:rPr>
      </w:pPr>
      <w:r w:rsidRPr="003E3E01">
        <w:rPr>
          <w:rFonts w:ascii="Cambria" w:hAnsi="Cambria"/>
          <w:b/>
          <w:bCs/>
        </w:rPr>
        <w:drawing>
          <wp:inline distT="0" distB="0" distL="0" distR="0" wp14:anchorId="70F267C6" wp14:editId="5E73FBC5">
            <wp:extent cx="5731510" cy="2703830"/>
            <wp:effectExtent l="0" t="0" r="2540" b="1270"/>
            <wp:docPr id="189165748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1657484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03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4EF660" w14:textId="64C648DE" w:rsidR="00323858" w:rsidRDefault="00323858" w:rsidP="00803F8F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Error: (Condition: </w:t>
      </w:r>
      <w:r w:rsidR="00073AC8">
        <w:rPr>
          <w:rFonts w:ascii="Cambria" w:hAnsi="Cambria"/>
          <w:b/>
          <w:bCs/>
        </w:rPr>
        <w:t>User uploads another review to the same game</w:t>
      </w:r>
      <w:r>
        <w:rPr>
          <w:rFonts w:ascii="Cambria" w:hAnsi="Cambria"/>
          <w:b/>
          <w:bCs/>
        </w:rPr>
        <w:t>)</w:t>
      </w:r>
    </w:p>
    <w:p w14:paraId="2B3E3F4A" w14:textId="3F309EAC" w:rsidR="00323858" w:rsidRDefault="00073AC8" w:rsidP="00803F8F">
      <w:pPr>
        <w:rPr>
          <w:rFonts w:ascii="Cambria" w:hAnsi="Cambria"/>
          <w:b/>
          <w:bCs/>
        </w:rPr>
      </w:pPr>
      <w:r w:rsidRPr="00073AC8">
        <w:rPr>
          <w:rFonts w:ascii="Cambria" w:hAnsi="Cambria"/>
          <w:b/>
          <w:bCs/>
        </w:rPr>
        <w:drawing>
          <wp:inline distT="0" distB="0" distL="0" distR="0" wp14:anchorId="4744002E" wp14:editId="49C3E134">
            <wp:extent cx="5731510" cy="2305050"/>
            <wp:effectExtent l="0" t="0" r="2540" b="0"/>
            <wp:docPr id="193216217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2162172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05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A0BA2E" w14:textId="394A8EA4" w:rsidR="00666DFB" w:rsidRDefault="00666DFB" w:rsidP="00803F8F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Error: (Condition: Unknown Error)</w:t>
      </w:r>
    </w:p>
    <w:p w14:paraId="4235CF97" w14:textId="3D2B5D7A" w:rsidR="00666DFB" w:rsidRPr="00666DFB" w:rsidRDefault="00666DFB" w:rsidP="00803F8F">
      <w:pPr>
        <w:rPr>
          <w:rFonts w:ascii="Cambria" w:hAnsi="Cambria"/>
          <w:b/>
          <w:bCs/>
        </w:rPr>
      </w:pPr>
      <w:r w:rsidRPr="00666DFB">
        <w:rPr>
          <w:rFonts w:ascii="Cambria" w:hAnsi="Cambria"/>
          <w:b/>
          <w:bCs/>
        </w:rPr>
        <w:lastRenderedPageBreak/>
        <w:drawing>
          <wp:inline distT="0" distB="0" distL="0" distR="0" wp14:anchorId="43ADDB46" wp14:editId="2F5F4FD1">
            <wp:extent cx="5731510" cy="2186940"/>
            <wp:effectExtent l="0" t="0" r="2540" b="3810"/>
            <wp:docPr id="159568456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5684569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86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AA4847" w14:textId="205B22AD" w:rsidR="00591992" w:rsidRPr="002D3B86" w:rsidRDefault="00591992" w:rsidP="00591992">
      <w:pPr>
        <w:pStyle w:val="Heading1"/>
        <w:rPr>
          <w:rFonts w:ascii="Cambria" w:hAnsi="Cambria"/>
          <w:b/>
          <w:bCs/>
        </w:rPr>
      </w:pPr>
      <w:r w:rsidRPr="002D3B86">
        <w:rPr>
          <w:rFonts w:ascii="Cambria" w:hAnsi="Cambria"/>
          <w:b/>
          <w:bCs/>
        </w:rPr>
        <w:t xml:space="preserve">Endpoint </w:t>
      </w:r>
      <w:r w:rsidR="009735BA">
        <w:rPr>
          <w:rFonts w:ascii="Cambria" w:hAnsi="Cambria"/>
          <w:b/>
          <w:bCs/>
        </w:rPr>
        <w:t>15</w:t>
      </w:r>
      <w:r w:rsidRPr="002D3B86">
        <w:rPr>
          <w:rFonts w:ascii="Cambria" w:hAnsi="Cambria"/>
          <w:b/>
          <w:bCs/>
        </w:rPr>
        <w:t xml:space="preserve">: </w:t>
      </w:r>
      <w:r w:rsidR="009735BA">
        <w:rPr>
          <w:rFonts w:ascii="Cambria" w:hAnsi="Cambria"/>
          <w:b/>
          <w:bCs/>
        </w:rPr>
        <w:t>POST</w:t>
      </w:r>
      <w:r w:rsidRPr="002D3B86">
        <w:rPr>
          <w:rFonts w:ascii="Cambria" w:hAnsi="Cambria"/>
          <w:b/>
          <w:bCs/>
        </w:rPr>
        <w:t xml:space="preserve"> /</w:t>
      </w:r>
      <w:r w:rsidR="009735BA">
        <w:rPr>
          <w:rFonts w:ascii="Cambria" w:hAnsi="Cambria"/>
          <w:b/>
          <w:bCs/>
        </w:rPr>
        <w:t>user</w:t>
      </w:r>
      <w:r w:rsidRPr="002D3B86">
        <w:rPr>
          <w:rFonts w:ascii="Cambria" w:hAnsi="Cambria"/>
          <w:b/>
          <w:bCs/>
        </w:rPr>
        <w:t>/</w:t>
      </w:r>
      <w:r w:rsidR="009735BA">
        <w:rPr>
          <w:rFonts w:ascii="Cambria" w:hAnsi="Cambria"/>
          <w:b/>
          <w:bCs/>
        </w:rPr>
        <w:t>login</w:t>
      </w:r>
    </w:p>
    <w:p w14:paraId="0AFCC69F" w14:textId="0F4671E5" w:rsidR="00591992" w:rsidRPr="002D3B86" w:rsidRDefault="00591992" w:rsidP="00591992">
      <w:pPr>
        <w:rPr>
          <w:rFonts w:ascii="Cambria" w:hAnsi="Cambria"/>
        </w:rPr>
      </w:pPr>
      <w:r w:rsidRPr="002D3B86">
        <w:rPr>
          <w:rFonts w:ascii="Cambria" w:hAnsi="Cambria"/>
        </w:rPr>
        <w:t xml:space="preserve">Description: </w:t>
      </w:r>
      <w:r w:rsidR="00180FF8">
        <w:rPr>
          <w:rFonts w:ascii="Cambria" w:hAnsi="Cambria"/>
        </w:rPr>
        <w:t>User login</w:t>
      </w:r>
    </w:p>
    <w:p w14:paraId="72EDD7CE" w14:textId="44A0E13A" w:rsidR="005856FC" w:rsidRPr="002D3B86" w:rsidRDefault="005856FC" w:rsidP="00591992">
      <w:pPr>
        <w:rPr>
          <w:rFonts w:ascii="Cambria" w:hAnsi="Cambria"/>
        </w:rPr>
      </w:pPr>
      <w:r w:rsidRPr="002D3B86">
        <w:rPr>
          <w:rFonts w:ascii="Cambria" w:hAnsi="Cambria"/>
        </w:rPr>
        <w:t>Request body schema:</w:t>
      </w:r>
    </w:p>
    <w:p w14:paraId="4B5D992D" w14:textId="36DDE5F5" w:rsidR="005856FC" w:rsidRPr="002D3B86" w:rsidRDefault="005856FC" w:rsidP="005856FC">
      <w:pPr>
        <w:pStyle w:val="SourceCode"/>
      </w:pPr>
      <w:r w:rsidRPr="002D3B86">
        <w:t>{</w:t>
      </w:r>
      <w:r w:rsidRPr="002D3B86">
        <w:rPr>
          <w:highlight w:val="yellow"/>
        </w:rPr>
        <w:br/>
      </w:r>
      <w:r w:rsidRPr="002D3B86">
        <w:t xml:space="preserve">    "</w:t>
      </w:r>
      <w:r w:rsidR="00E02DA8">
        <w:t>email</w:t>
      </w:r>
      <w:r w:rsidRPr="002D3B86">
        <w:t>": "</w:t>
      </w:r>
      <w:r w:rsidR="00E02DA8">
        <w:t>pyoyjk@gmail.com</w:t>
      </w:r>
      <w:r w:rsidRPr="002D3B86">
        <w:t>",</w:t>
      </w:r>
      <w:r w:rsidRPr="002D3B86">
        <w:br/>
        <w:t xml:space="preserve">    "</w:t>
      </w:r>
      <w:r w:rsidR="00E02DA8">
        <w:t>password</w:t>
      </w:r>
      <w:r w:rsidRPr="002D3B86">
        <w:t>": "</w:t>
      </w:r>
      <w:r w:rsidR="00E02DA8">
        <w:t>secret”</w:t>
      </w:r>
      <w:r w:rsidRPr="002D3B86">
        <w:br/>
        <w:t>}</w:t>
      </w:r>
    </w:p>
    <w:p w14:paraId="2D9C642A" w14:textId="5FF32FAB" w:rsidR="00591992" w:rsidRPr="002D3B86" w:rsidRDefault="00591992" w:rsidP="00591992">
      <w:pPr>
        <w:rPr>
          <w:rFonts w:ascii="Cambria" w:hAnsi="Cambria"/>
          <w:b/>
          <w:bCs/>
        </w:rPr>
      </w:pPr>
      <w:r w:rsidRPr="002D3B86">
        <w:rPr>
          <w:rFonts w:ascii="Cambria" w:hAnsi="Cambria"/>
          <w:b/>
          <w:bCs/>
        </w:rPr>
        <w:t>Success:</w:t>
      </w:r>
    </w:p>
    <w:p w14:paraId="43B58557" w14:textId="1BB8B94F" w:rsidR="004C01FC" w:rsidRPr="002D3B86" w:rsidRDefault="00D94840">
      <w:pPr>
        <w:rPr>
          <w:rFonts w:ascii="Cambria" w:hAnsi="Cambria"/>
          <w:b/>
          <w:bCs/>
        </w:rPr>
      </w:pPr>
      <w:r w:rsidRPr="00D94840">
        <w:rPr>
          <w:rFonts w:ascii="Cambria" w:hAnsi="Cambria"/>
          <w:b/>
          <w:bCs/>
          <w:noProof/>
        </w:rPr>
        <w:drawing>
          <wp:inline distT="0" distB="0" distL="0" distR="0" wp14:anchorId="18A9BC1B" wp14:editId="3331FF4F">
            <wp:extent cx="5731510" cy="2787015"/>
            <wp:effectExtent l="0" t="0" r="2540" b="0"/>
            <wp:docPr id="192983425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9834254" name="Picture 1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87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C309CB" w14:textId="540FE214" w:rsidR="00CE7085" w:rsidRPr="002D3B86" w:rsidRDefault="00CE7085" w:rsidP="00591992">
      <w:pPr>
        <w:rPr>
          <w:rFonts w:ascii="Cambria" w:hAnsi="Cambria"/>
          <w:b/>
          <w:bCs/>
        </w:rPr>
      </w:pPr>
      <w:r w:rsidRPr="002D3B86">
        <w:rPr>
          <w:rFonts w:ascii="Cambria" w:hAnsi="Cambria"/>
          <w:b/>
          <w:bCs/>
        </w:rPr>
        <w:t>Error:</w:t>
      </w:r>
      <w:r w:rsidR="009E5300" w:rsidRPr="002D3B86">
        <w:rPr>
          <w:rFonts w:ascii="Cambria" w:hAnsi="Cambria"/>
          <w:b/>
          <w:bCs/>
        </w:rPr>
        <w:t xml:space="preserve"> (Condition: </w:t>
      </w:r>
      <w:r w:rsidR="00515B1F">
        <w:rPr>
          <w:rFonts w:ascii="Cambria" w:hAnsi="Cambria"/>
          <w:b/>
          <w:bCs/>
        </w:rPr>
        <w:t>Incorrect username/password</w:t>
      </w:r>
      <w:r w:rsidR="009E5300" w:rsidRPr="002D3B86">
        <w:rPr>
          <w:rFonts w:ascii="Cambria" w:hAnsi="Cambria"/>
          <w:b/>
          <w:bCs/>
        </w:rPr>
        <w:t>)</w:t>
      </w:r>
    </w:p>
    <w:p w14:paraId="6C6C0EF8" w14:textId="0F721F19" w:rsidR="009E5300" w:rsidRDefault="00D94840" w:rsidP="00591992">
      <w:pPr>
        <w:rPr>
          <w:rFonts w:ascii="Cambria" w:hAnsi="Cambria"/>
          <w:b/>
          <w:bCs/>
        </w:rPr>
      </w:pPr>
      <w:r w:rsidRPr="00D94840">
        <w:rPr>
          <w:rFonts w:ascii="Cambria" w:hAnsi="Cambria"/>
          <w:b/>
          <w:bCs/>
          <w:noProof/>
        </w:rPr>
        <w:lastRenderedPageBreak/>
        <w:drawing>
          <wp:inline distT="0" distB="0" distL="0" distR="0" wp14:anchorId="281FBCAE" wp14:editId="7B53FD92">
            <wp:extent cx="5731510" cy="2493645"/>
            <wp:effectExtent l="0" t="0" r="2540" b="1905"/>
            <wp:docPr id="115202884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2028841" name="Picture 1" descr="A screenshot of a computer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93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32041B" w14:textId="053EC4C8" w:rsidR="00A5343F" w:rsidRDefault="00A5343F" w:rsidP="00591992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Error: (Condition: Unknown Error)</w:t>
      </w:r>
    </w:p>
    <w:p w14:paraId="3BD23FDF" w14:textId="3C4EC86F" w:rsidR="00D572E0" w:rsidRPr="002D3B86" w:rsidRDefault="00D572E0" w:rsidP="00591992">
      <w:pPr>
        <w:rPr>
          <w:rFonts w:ascii="Cambria" w:hAnsi="Cambria"/>
          <w:b/>
          <w:bCs/>
        </w:rPr>
      </w:pPr>
      <w:r w:rsidRPr="00D572E0">
        <w:rPr>
          <w:rFonts w:ascii="Cambria" w:hAnsi="Cambria"/>
          <w:b/>
          <w:bCs/>
          <w:noProof/>
        </w:rPr>
        <w:drawing>
          <wp:inline distT="0" distB="0" distL="0" distR="0" wp14:anchorId="356C16D4" wp14:editId="2E94FB4F">
            <wp:extent cx="5731510" cy="2449195"/>
            <wp:effectExtent l="0" t="0" r="2540" b="8255"/>
            <wp:docPr id="33607146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6071464" name="Picture 1" descr="A screenshot of a comput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49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7F93EE" w14:textId="33EC95A2" w:rsidR="00D94840" w:rsidRPr="002D3B86" w:rsidRDefault="00D94840" w:rsidP="00D94840">
      <w:pPr>
        <w:pStyle w:val="Heading1"/>
        <w:rPr>
          <w:rFonts w:ascii="Cambria" w:hAnsi="Cambria"/>
          <w:b/>
          <w:bCs/>
        </w:rPr>
      </w:pPr>
      <w:r w:rsidRPr="002D3B86">
        <w:rPr>
          <w:rFonts w:ascii="Cambria" w:hAnsi="Cambria"/>
          <w:b/>
          <w:bCs/>
        </w:rPr>
        <w:t xml:space="preserve">Endpoint </w:t>
      </w:r>
      <w:r>
        <w:rPr>
          <w:rFonts w:ascii="Cambria" w:hAnsi="Cambria"/>
          <w:b/>
          <w:bCs/>
        </w:rPr>
        <w:t>1</w:t>
      </w:r>
      <w:r w:rsidR="00F61F9E">
        <w:rPr>
          <w:rFonts w:ascii="Cambria" w:hAnsi="Cambria"/>
          <w:b/>
          <w:bCs/>
        </w:rPr>
        <w:t>6</w:t>
      </w:r>
      <w:r w:rsidRPr="002D3B86">
        <w:rPr>
          <w:rFonts w:ascii="Cambria" w:hAnsi="Cambria"/>
          <w:b/>
          <w:bCs/>
        </w:rPr>
        <w:t xml:space="preserve">: </w:t>
      </w:r>
      <w:r w:rsidR="00F61F9E">
        <w:rPr>
          <w:rFonts w:ascii="Cambria" w:hAnsi="Cambria"/>
          <w:b/>
          <w:bCs/>
        </w:rPr>
        <w:t>GET</w:t>
      </w:r>
      <w:r w:rsidRPr="002D3B86">
        <w:rPr>
          <w:rFonts w:ascii="Cambria" w:hAnsi="Cambria"/>
          <w:b/>
          <w:bCs/>
        </w:rPr>
        <w:t xml:space="preserve"> /</w:t>
      </w:r>
      <w:r w:rsidR="00F61F9E">
        <w:rPr>
          <w:rFonts w:ascii="Cambria" w:hAnsi="Cambria"/>
          <w:b/>
          <w:bCs/>
        </w:rPr>
        <w:t>game/</w:t>
      </w:r>
    </w:p>
    <w:p w14:paraId="0C5B060E" w14:textId="2DC164F9" w:rsidR="00D94840" w:rsidRDefault="00D94840" w:rsidP="00D94840">
      <w:pPr>
        <w:rPr>
          <w:rFonts w:ascii="Cambria" w:hAnsi="Cambria"/>
        </w:rPr>
      </w:pPr>
      <w:r w:rsidRPr="002D3B86">
        <w:rPr>
          <w:rFonts w:ascii="Cambria" w:hAnsi="Cambria"/>
        </w:rPr>
        <w:t xml:space="preserve">Description: </w:t>
      </w:r>
      <w:r w:rsidR="00F61F9E">
        <w:rPr>
          <w:rFonts w:ascii="Cambria" w:hAnsi="Cambria"/>
        </w:rPr>
        <w:t>Get games based on filters</w:t>
      </w:r>
    </w:p>
    <w:p w14:paraId="065ED0B7" w14:textId="34323353" w:rsidR="00CC55FF" w:rsidRPr="002D3B86" w:rsidRDefault="00CC55FF" w:rsidP="00CC55FF">
      <w:pPr>
        <w:rPr>
          <w:rFonts w:ascii="Cambria" w:hAnsi="Cambria"/>
        </w:rPr>
      </w:pPr>
      <w:r w:rsidRPr="002D3B86">
        <w:rPr>
          <w:rFonts w:ascii="Cambria" w:hAnsi="Cambria"/>
        </w:rPr>
        <w:t xml:space="preserve">Request </w:t>
      </w:r>
      <w:r w:rsidR="00EF73AC">
        <w:rPr>
          <w:rFonts w:ascii="Cambria" w:hAnsi="Cambria"/>
        </w:rPr>
        <w:t>query</w:t>
      </w:r>
      <w:r w:rsidRPr="002D3B86">
        <w:rPr>
          <w:rFonts w:ascii="Cambria" w:hAnsi="Cambria"/>
        </w:rPr>
        <w:t xml:space="preserve"> schema:</w:t>
      </w:r>
    </w:p>
    <w:p w14:paraId="110184E5" w14:textId="2578D2FA" w:rsidR="004337B7" w:rsidRDefault="00CC55FF" w:rsidP="00CC55FF">
      <w:pPr>
        <w:pStyle w:val="SourceCode"/>
      </w:pPr>
      <w:r w:rsidRPr="002D3B86">
        <w:t>{</w:t>
      </w:r>
      <w:r w:rsidRPr="002D3B86">
        <w:rPr>
          <w:highlight w:val="yellow"/>
        </w:rPr>
        <w:br/>
      </w:r>
      <w:r w:rsidRPr="002D3B86">
        <w:t xml:space="preserve">    "</w:t>
      </w:r>
      <w:r w:rsidR="004337B7">
        <w:t>title</w:t>
      </w:r>
      <w:r w:rsidRPr="002D3B86">
        <w:t>": "</w:t>
      </w:r>
      <w:r w:rsidR="00B77CFB">
        <w:t>ain</w:t>
      </w:r>
      <w:r w:rsidRPr="002D3B86">
        <w:t>",</w:t>
      </w:r>
      <w:r w:rsidRPr="002D3B86">
        <w:br/>
        <w:t xml:space="preserve">    "</w:t>
      </w:r>
      <w:r w:rsidR="004337B7">
        <w:t>category</w:t>
      </w:r>
      <w:r w:rsidRPr="002D3B86">
        <w:t>": "</w:t>
      </w:r>
      <w:r w:rsidR="004337B7">
        <w:t>[]</w:t>
      </w:r>
      <w:r>
        <w:t>”</w:t>
      </w:r>
    </w:p>
    <w:p w14:paraId="7E79ABE8" w14:textId="01084962" w:rsidR="00CC55FF" w:rsidRPr="002D3B86" w:rsidRDefault="004337B7" w:rsidP="004337B7">
      <w:pPr>
        <w:pStyle w:val="SourceCode"/>
      </w:pPr>
      <w:r>
        <w:t xml:space="preserve">    “platform”: “[]”</w:t>
      </w:r>
      <w:r w:rsidR="00CC55FF" w:rsidRPr="002D3B86">
        <w:br/>
        <w:t>}</w:t>
      </w:r>
    </w:p>
    <w:p w14:paraId="4C9189C3" w14:textId="77777777" w:rsidR="00CC55FF" w:rsidRPr="002D3B86" w:rsidRDefault="00CC55FF" w:rsidP="00D94840">
      <w:pPr>
        <w:rPr>
          <w:rFonts w:ascii="Cambria" w:hAnsi="Cambria"/>
        </w:rPr>
      </w:pPr>
    </w:p>
    <w:p w14:paraId="234DD6CB" w14:textId="4E824429" w:rsidR="00591992" w:rsidRDefault="00D94840" w:rsidP="00591992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Success:</w:t>
      </w:r>
      <w:r w:rsidR="00F92E73">
        <w:rPr>
          <w:rFonts w:ascii="Cambria" w:hAnsi="Cambria"/>
          <w:b/>
          <w:bCs/>
        </w:rPr>
        <w:t xml:space="preserve"> (Filter by name)</w:t>
      </w:r>
    </w:p>
    <w:p w14:paraId="79BBF5CC" w14:textId="3C3A580C" w:rsidR="00D94840" w:rsidRDefault="00A57A05" w:rsidP="00591992">
      <w:pPr>
        <w:rPr>
          <w:rFonts w:ascii="Cambria" w:hAnsi="Cambria"/>
          <w:b/>
          <w:bCs/>
        </w:rPr>
      </w:pPr>
      <w:r w:rsidRPr="00A57A05">
        <w:rPr>
          <w:rFonts w:ascii="Cambria" w:hAnsi="Cambria"/>
          <w:b/>
          <w:bCs/>
          <w:noProof/>
        </w:rPr>
        <w:lastRenderedPageBreak/>
        <w:drawing>
          <wp:inline distT="0" distB="0" distL="0" distR="0" wp14:anchorId="54EC1C84" wp14:editId="113AFC5D">
            <wp:extent cx="5731510" cy="3531235"/>
            <wp:effectExtent l="0" t="0" r="2540" b="0"/>
            <wp:docPr id="129547482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5474823" name="Picture 1" descr="A screenshot of a computer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31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A6117D" w14:textId="57B73320" w:rsidR="00D94840" w:rsidRDefault="00D32D44" w:rsidP="00591992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Success</w:t>
      </w:r>
      <w:r w:rsidR="003A7D91">
        <w:rPr>
          <w:rFonts w:ascii="Cambria" w:hAnsi="Cambria"/>
          <w:b/>
          <w:bCs/>
        </w:rPr>
        <w:t>: (Filter by platform)</w:t>
      </w:r>
    </w:p>
    <w:p w14:paraId="3E0D45AD" w14:textId="725F2A7E" w:rsidR="003A7D91" w:rsidRDefault="00E14F10" w:rsidP="00591992">
      <w:pPr>
        <w:rPr>
          <w:rFonts w:ascii="Cambria" w:hAnsi="Cambria"/>
          <w:b/>
          <w:bCs/>
        </w:rPr>
      </w:pPr>
      <w:r w:rsidRPr="00E14F10">
        <w:rPr>
          <w:rFonts w:ascii="Cambria" w:hAnsi="Cambria"/>
          <w:b/>
          <w:bCs/>
          <w:noProof/>
        </w:rPr>
        <w:drawing>
          <wp:inline distT="0" distB="0" distL="0" distR="0" wp14:anchorId="47EE1A03" wp14:editId="2B820021">
            <wp:extent cx="5731510" cy="2588260"/>
            <wp:effectExtent l="0" t="0" r="2540" b="2540"/>
            <wp:docPr id="170313362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3133628" name="Picture 1" descr="A screenshot of a computer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88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53DFC0" w14:textId="50368D62" w:rsidR="003A7D91" w:rsidRDefault="003A7D91" w:rsidP="00591992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Success: (No games found)</w:t>
      </w:r>
    </w:p>
    <w:p w14:paraId="021CE3C8" w14:textId="0D8F918C" w:rsidR="00D32D44" w:rsidRDefault="00B0719D" w:rsidP="00591992">
      <w:pPr>
        <w:rPr>
          <w:rFonts w:ascii="Cambria" w:hAnsi="Cambria"/>
          <w:b/>
          <w:bCs/>
        </w:rPr>
      </w:pPr>
      <w:r w:rsidRPr="00B0719D">
        <w:rPr>
          <w:rFonts w:ascii="Cambria" w:hAnsi="Cambria"/>
          <w:b/>
          <w:bCs/>
          <w:noProof/>
        </w:rPr>
        <w:lastRenderedPageBreak/>
        <w:drawing>
          <wp:inline distT="0" distB="0" distL="0" distR="0" wp14:anchorId="57CF5544" wp14:editId="4B395505">
            <wp:extent cx="5731510" cy="2626360"/>
            <wp:effectExtent l="0" t="0" r="2540" b="2540"/>
            <wp:docPr id="114125494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1254947" name="Picture 1" descr="A screenshot of a computer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26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B40EFD" w14:textId="4AA5DF04" w:rsidR="00D32D44" w:rsidRPr="00D94840" w:rsidRDefault="00D32D44" w:rsidP="00D32D44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Error (Condition: Unknown Error)</w:t>
      </w:r>
    </w:p>
    <w:p w14:paraId="255A63D1" w14:textId="44FCAEF8" w:rsidR="00D32D44" w:rsidRDefault="009B367E" w:rsidP="00591992">
      <w:pPr>
        <w:rPr>
          <w:rFonts w:ascii="Cambria" w:hAnsi="Cambria"/>
          <w:b/>
          <w:bCs/>
        </w:rPr>
      </w:pPr>
      <w:r w:rsidRPr="009B367E">
        <w:rPr>
          <w:rFonts w:ascii="Cambria" w:hAnsi="Cambria"/>
          <w:b/>
          <w:bCs/>
          <w:noProof/>
        </w:rPr>
        <w:drawing>
          <wp:inline distT="0" distB="0" distL="0" distR="0" wp14:anchorId="2CD1440D" wp14:editId="01A556A3">
            <wp:extent cx="5731510" cy="1410335"/>
            <wp:effectExtent l="0" t="0" r="2540" b="0"/>
            <wp:docPr id="18019691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196911" name="Picture 1" descr="A screenshot of a computer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10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C755AC" w14:textId="57C19BA9" w:rsidR="009B367E" w:rsidRPr="002D3B86" w:rsidRDefault="009B367E" w:rsidP="009B367E">
      <w:pPr>
        <w:pStyle w:val="Heading1"/>
        <w:rPr>
          <w:rFonts w:ascii="Cambria" w:hAnsi="Cambria"/>
          <w:b/>
          <w:bCs/>
        </w:rPr>
      </w:pPr>
      <w:r w:rsidRPr="002D3B86">
        <w:rPr>
          <w:rFonts w:ascii="Cambria" w:hAnsi="Cambria"/>
          <w:b/>
          <w:bCs/>
        </w:rPr>
        <w:t xml:space="preserve">Endpoint </w:t>
      </w:r>
      <w:r>
        <w:rPr>
          <w:rFonts w:ascii="Cambria" w:hAnsi="Cambria"/>
          <w:b/>
          <w:bCs/>
        </w:rPr>
        <w:t>17</w:t>
      </w:r>
      <w:r w:rsidRPr="002D3B86">
        <w:rPr>
          <w:rFonts w:ascii="Cambria" w:hAnsi="Cambria"/>
          <w:b/>
          <w:bCs/>
        </w:rPr>
        <w:t xml:space="preserve">: </w:t>
      </w:r>
      <w:r>
        <w:rPr>
          <w:rFonts w:ascii="Cambria" w:hAnsi="Cambria"/>
          <w:b/>
          <w:bCs/>
        </w:rPr>
        <w:t>GET</w:t>
      </w:r>
      <w:r w:rsidRPr="002D3B86">
        <w:rPr>
          <w:rFonts w:ascii="Cambria" w:hAnsi="Cambria"/>
          <w:b/>
          <w:bCs/>
        </w:rPr>
        <w:t xml:space="preserve"> /</w:t>
      </w:r>
      <w:r w:rsidR="00E6286F">
        <w:rPr>
          <w:rFonts w:ascii="Cambria" w:hAnsi="Cambria"/>
          <w:b/>
          <w:bCs/>
        </w:rPr>
        <w:t>platformsAndCategories/</w:t>
      </w:r>
    </w:p>
    <w:p w14:paraId="232E763C" w14:textId="5087A27A" w:rsidR="009B367E" w:rsidRPr="002D3B86" w:rsidRDefault="009B367E" w:rsidP="009B367E">
      <w:pPr>
        <w:rPr>
          <w:rFonts w:ascii="Cambria" w:hAnsi="Cambria"/>
        </w:rPr>
      </w:pPr>
      <w:r w:rsidRPr="002D3B86">
        <w:rPr>
          <w:rFonts w:ascii="Cambria" w:hAnsi="Cambria"/>
        </w:rPr>
        <w:t xml:space="preserve">Description: </w:t>
      </w:r>
      <w:r w:rsidR="0018272A">
        <w:rPr>
          <w:rFonts w:ascii="Cambria" w:hAnsi="Cambria"/>
        </w:rPr>
        <w:t>Get platforms and categories for Store’s filterBar and for Admin’s dropdown lists</w:t>
      </w:r>
    </w:p>
    <w:p w14:paraId="4330AF71" w14:textId="02E9CC16" w:rsidR="009B367E" w:rsidRDefault="00BA06A4" w:rsidP="00591992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Success:</w:t>
      </w:r>
    </w:p>
    <w:p w14:paraId="6B23432D" w14:textId="0A590074" w:rsidR="00BA06A4" w:rsidRDefault="00BA06A4" w:rsidP="00591992">
      <w:pPr>
        <w:rPr>
          <w:rFonts w:ascii="Cambria" w:hAnsi="Cambria"/>
          <w:b/>
          <w:bCs/>
        </w:rPr>
      </w:pPr>
      <w:r w:rsidRPr="00BA06A4">
        <w:rPr>
          <w:rFonts w:ascii="Cambria" w:hAnsi="Cambria"/>
          <w:b/>
          <w:bCs/>
          <w:noProof/>
        </w:rPr>
        <w:lastRenderedPageBreak/>
        <w:drawing>
          <wp:inline distT="0" distB="0" distL="0" distR="0" wp14:anchorId="13731E50" wp14:editId="229D1D7F">
            <wp:extent cx="5731510" cy="3642360"/>
            <wp:effectExtent l="0" t="0" r="2540" b="0"/>
            <wp:docPr id="121287413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2874137" name="Picture 1" descr="A screenshot of a computer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42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1D9697" w14:textId="3B78F9D5" w:rsidR="00BA06A4" w:rsidRDefault="00BA06A4" w:rsidP="00591992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Error: (Condition: Unknown Error)</w:t>
      </w:r>
    </w:p>
    <w:p w14:paraId="67421534" w14:textId="1C3D8F43" w:rsidR="00BA06A4" w:rsidRDefault="00D56926" w:rsidP="00591992">
      <w:pPr>
        <w:rPr>
          <w:rFonts w:ascii="Cambria" w:hAnsi="Cambria"/>
          <w:b/>
          <w:bCs/>
        </w:rPr>
      </w:pPr>
      <w:r w:rsidRPr="00D56926">
        <w:rPr>
          <w:rFonts w:ascii="Cambria" w:hAnsi="Cambria"/>
          <w:b/>
          <w:bCs/>
          <w:noProof/>
        </w:rPr>
        <w:drawing>
          <wp:inline distT="0" distB="0" distL="0" distR="0" wp14:anchorId="00ADB910" wp14:editId="05BB871B">
            <wp:extent cx="5731510" cy="1392555"/>
            <wp:effectExtent l="0" t="0" r="2540" b="0"/>
            <wp:docPr id="93057183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0571837" name="Picture 1" descr="A screenshot of a computer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92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C5EA45" w14:textId="16C6F6A7" w:rsidR="00D56926" w:rsidRPr="002D3B86" w:rsidRDefault="00D56926" w:rsidP="00D56926">
      <w:pPr>
        <w:pStyle w:val="Heading1"/>
        <w:rPr>
          <w:rFonts w:ascii="Cambria" w:hAnsi="Cambria"/>
          <w:b/>
          <w:bCs/>
        </w:rPr>
      </w:pPr>
      <w:r w:rsidRPr="002D3B86">
        <w:rPr>
          <w:rFonts w:ascii="Cambria" w:hAnsi="Cambria"/>
          <w:b/>
          <w:bCs/>
        </w:rPr>
        <w:t xml:space="preserve">Endpoint </w:t>
      </w:r>
      <w:r>
        <w:rPr>
          <w:rFonts w:ascii="Cambria" w:hAnsi="Cambria"/>
          <w:b/>
          <w:bCs/>
        </w:rPr>
        <w:t>18</w:t>
      </w:r>
      <w:r w:rsidRPr="002D3B86">
        <w:rPr>
          <w:rFonts w:ascii="Cambria" w:hAnsi="Cambria"/>
          <w:b/>
          <w:bCs/>
        </w:rPr>
        <w:t xml:space="preserve">: </w:t>
      </w:r>
      <w:r>
        <w:rPr>
          <w:rFonts w:ascii="Cambria" w:hAnsi="Cambria"/>
          <w:b/>
          <w:bCs/>
        </w:rPr>
        <w:t>GET</w:t>
      </w:r>
      <w:r w:rsidRPr="002D3B86">
        <w:rPr>
          <w:rFonts w:ascii="Cambria" w:hAnsi="Cambria"/>
          <w:b/>
          <w:bCs/>
        </w:rPr>
        <w:t xml:space="preserve"> /</w:t>
      </w:r>
      <w:r w:rsidR="00CC55FF">
        <w:rPr>
          <w:rFonts w:ascii="Cambria" w:hAnsi="Cambria"/>
          <w:b/>
          <w:bCs/>
        </w:rPr>
        <w:t>verifyAdmin</w:t>
      </w:r>
      <w:r>
        <w:rPr>
          <w:rFonts w:ascii="Cambria" w:hAnsi="Cambria"/>
          <w:b/>
          <w:bCs/>
        </w:rPr>
        <w:t>/</w:t>
      </w:r>
      <w:r w:rsidR="00CC55FF">
        <w:rPr>
          <w:rFonts w:ascii="Cambria" w:hAnsi="Cambria"/>
          <w:b/>
          <w:bCs/>
        </w:rPr>
        <w:t>:token</w:t>
      </w:r>
    </w:p>
    <w:p w14:paraId="36B904D3" w14:textId="77777777" w:rsidR="00D56926" w:rsidRPr="002D3B86" w:rsidRDefault="00D56926" w:rsidP="00D56926">
      <w:pPr>
        <w:rPr>
          <w:rFonts w:ascii="Cambria" w:hAnsi="Cambria"/>
        </w:rPr>
      </w:pPr>
      <w:r w:rsidRPr="002D3B86">
        <w:rPr>
          <w:rFonts w:ascii="Cambria" w:hAnsi="Cambria"/>
        </w:rPr>
        <w:t xml:space="preserve">Description: </w:t>
      </w:r>
      <w:r>
        <w:rPr>
          <w:rFonts w:ascii="Cambria" w:hAnsi="Cambria"/>
        </w:rPr>
        <w:t>Get platforms and categories for Store’s filterBar and for Admin’s dropdown lists</w:t>
      </w:r>
    </w:p>
    <w:p w14:paraId="72FAEF7C" w14:textId="5083AFFD" w:rsidR="00D56926" w:rsidRDefault="00D56926" w:rsidP="00D56926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Success:</w:t>
      </w:r>
      <w:r w:rsidR="000B2CB3">
        <w:rPr>
          <w:rFonts w:ascii="Cambria" w:hAnsi="Cambria"/>
          <w:b/>
          <w:bCs/>
        </w:rPr>
        <w:t xml:space="preserve"> (Verified)</w:t>
      </w:r>
    </w:p>
    <w:p w14:paraId="4D522D2A" w14:textId="6C2FD891" w:rsidR="000B2CB3" w:rsidRDefault="000B2CB3" w:rsidP="00D56926">
      <w:pPr>
        <w:rPr>
          <w:rFonts w:ascii="Cambria" w:hAnsi="Cambria"/>
          <w:b/>
          <w:bCs/>
        </w:rPr>
      </w:pPr>
      <w:r w:rsidRPr="000B2CB3">
        <w:rPr>
          <w:rFonts w:ascii="Cambria" w:hAnsi="Cambria"/>
          <w:b/>
          <w:bCs/>
          <w:noProof/>
        </w:rPr>
        <w:drawing>
          <wp:inline distT="0" distB="0" distL="0" distR="0" wp14:anchorId="029426D2" wp14:editId="1F4DA9AC">
            <wp:extent cx="5731510" cy="1901190"/>
            <wp:effectExtent l="0" t="0" r="2540" b="3810"/>
            <wp:docPr id="207500042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5000420" name="Picture 1" descr="A screenshot of a computer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01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EC46D8" w14:textId="2D1371D1" w:rsidR="00680D74" w:rsidRDefault="000B2CB3" w:rsidP="00D56926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Error: (Condition: </w:t>
      </w:r>
      <w:r w:rsidR="003D4B23">
        <w:rPr>
          <w:rFonts w:ascii="Cambria" w:hAnsi="Cambria"/>
          <w:b/>
          <w:bCs/>
        </w:rPr>
        <w:t>Invalid</w:t>
      </w:r>
      <w:r w:rsidR="00805536">
        <w:rPr>
          <w:rFonts w:ascii="Cambria" w:hAnsi="Cambria"/>
          <w:b/>
          <w:bCs/>
        </w:rPr>
        <w:t xml:space="preserve"> token/no token</w:t>
      </w:r>
      <w:r w:rsidR="00B92123">
        <w:rPr>
          <w:rFonts w:ascii="Cambria" w:hAnsi="Cambria"/>
          <w:b/>
          <w:bCs/>
        </w:rPr>
        <w:t>/unknown error</w:t>
      </w:r>
      <w:r w:rsidR="00805536">
        <w:rPr>
          <w:rFonts w:ascii="Cambria" w:hAnsi="Cambria"/>
          <w:b/>
          <w:bCs/>
        </w:rPr>
        <w:t>)</w:t>
      </w:r>
    </w:p>
    <w:p w14:paraId="5CAD080E" w14:textId="2CBE65BE" w:rsidR="003D4B23" w:rsidRDefault="00A86289" w:rsidP="00591992">
      <w:pPr>
        <w:rPr>
          <w:rFonts w:ascii="Cambria" w:hAnsi="Cambria"/>
          <w:b/>
          <w:bCs/>
        </w:rPr>
      </w:pPr>
      <w:r w:rsidRPr="00A86289">
        <w:rPr>
          <w:rFonts w:ascii="Cambria" w:hAnsi="Cambria"/>
          <w:b/>
          <w:bCs/>
          <w:noProof/>
        </w:rPr>
        <w:lastRenderedPageBreak/>
        <w:drawing>
          <wp:inline distT="0" distB="0" distL="0" distR="0" wp14:anchorId="559118D9" wp14:editId="6EF6D120">
            <wp:extent cx="5731510" cy="2315845"/>
            <wp:effectExtent l="0" t="0" r="2540" b="8255"/>
            <wp:docPr id="50133452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1334520" name="Picture 1" descr="A screenshot of a computer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15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FBBD1A" w14:textId="3965A42F" w:rsidR="00E0195A" w:rsidRPr="002D3B86" w:rsidRDefault="00E0195A" w:rsidP="00E0195A">
      <w:pPr>
        <w:pStyle w:val="Heading1"/>
        <w:rPr>
          <w:rFonts w:ascii="Cambria" w:hAnsi="Cambria"/>
          <w:b/>
          <w:bCs/>
        </w:rPr>
      </w:pPr>
      <w:r w:rsidRPr="002D3B86">
        <w:rPr>
          <w:rFonts w:ascii="Cambria" w:hAnsi="Cambria"/>
          <w:b/>
          <w:bCs/>
        </w:rPr>
        <w:t xml:space="preserve">Endpoint </w:t>
      </w:r>
      <w:r>
        <w:rPr>
          <w:rFonts w:ascii="Cambria" w:hAnsi="Cambria"/>
          <w:b/>
          <w:bCs/>
        </w:rPr>
        <w:t>19</w:t>
      </w:r>
      <w:r w:rsidRPr="002D3B86">
        <w:rPr>
          <w:rFonts w:ascii="Cambria" w:hAnsi="Cambria"/>
          <w:b/>
          <w:bCs/>
        </w:rPr>
        <w:t xml:space="preserve">: </w:t>
      </w:r>
      <w:r>
        <w:rPr>
          <w:rFonts w:ascii="Cambria" w:hAnsi="Cambria"/>
          <w:b/>
          <w:bCs/>
        </w:rPr>
        <w:t>GET</w:t>
      </w:r>
      <w:r w:rsidRPr="002D3B86">
        <w:rPr>
          <w:rFonts w:ascii="Cambria" w:hAnsi="Cambria"/>
          <w:b/>
          <w:bCs/>
        </w:rPr>
        <w:t xml:space="preserve"> /</w:t>
      </w:r>
      <w:r>
        <w:rPr>
          <w:rFonts w:ascii="Cambria" w:hAnsi="Cambria"/>
          <w:b/>
          <w:bCs/>
        </w:rPr>
        <w:t>cart/</w:t>
      </w:r>
    </w:p>
    <w:p w14:paraId="099268F7" w14:textId="1489A69C" w:rsidR="00E0195A" w:rsidRPr="002D3B86" w:rsidRDefault="00E0195A" w:rsidP="00E0195A">
      <w:pPr>
        <w:rPr>
          <w:rFonts w:ascii="Cambria" w:hAnsi="Cambria"/>
        </w:rPr>
      </w:pPr>
      <w:r w:rsidRPr="002D3B86">
        <w:rPr>
          <w:rFonts w:ascii="Cambria" w:hAnsi="Cambria"/>
        </w:rPr>
        <w:t xml:space="preserve">Description: </w:t>
      </w:r>
      <w:r>
        <w:rPr>
          <w:rFonts w:ascii="Cambria" w:hAnsi="Cambria"/>
        </w:rPr>
        <w:t>Get cart</w:t>
      </w:r>
    </w:p>
    <w:p w14:paraId="50D1747E" w14:textId="77777777" w:rsidR="00E0195A" w:rsidRDefault="00E0195A" w:rsidP="00E0195A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Success:</w:t>
      </w:r>
    </w:p>
    <w:p w14:paraId="61B4B016" w14:textId="6BB8ADDE" w:rsidR="00D56926" w:rsidRDefault="00A9099A" w:rsidP="00591992">
      <w:pPr>
        <w:rPr>
          <w:rFonts w:ascii="Cambria" w:hAnsi="Cambria"/>
          <w:b/>
          <w:bCs/>
        </w:rPr>
      </w:pPr>
      <w:r w:rsidRPr="00A9099A">
        <w:rPr>
          <w:rFonts w:ascii="Cambria" w:hAnsi="Cambria"/>
          <w:b/>
          <w:bCs/>
          <w:noProof/>
        </w:rPr>
        <w:drawing>
          <wp:inline distT="0" distB="0" distL="0" distR="0" wp14:anchorId="6EDF82F5" wp14:editId="04437C6C">
            <wp:extent cx="5731510" cy="3260725"/>
            <wp:effectExtent l="0" t="0" r="2540" b="0"/>
            <wp:docPr id="83534274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5342747" name="Picture 1" descr="A screenshot of a computer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60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F00D90" w14:textId="74940FA5" w:rsidR="00765AE5" w:rsidRDefault="00765AE5" w:rsidP="00591992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Success: </w:t>
      </w:r>
      <w:r w:rsidR="003D0425">
        <w:rPr>
          <w:rFonts w:ascii="Cambria" w:hAnsi="Cambria"/>
          <w:b/>
          <w:bCs/>
        </w:rPr>
        <w:t>(No items in cart)</w:t>
      </w:r>
    </w:p>
    <w:p w14:paraId="16126018" w14:textId="74C407AC" w:rsidR="003D0425" w:rsidRDefault="003D0425" w:rsidP="00591992">
      <w:pPr>
        <w:rPr>
          <w:rFonts w:ascii="Cambria" w:hAnsi="Cambria"/>
          <w:b/>
          <w:bCs/>
        </w:rPr>
      </w:pPr>
      <w:r w:rsidRPr="003D0425">
        <w:rPr>
          <w:rFonts w:ascii="Cambria" w:hAnsi="Cambria"/>
          <w:b/>
          <w:bCs/>
          <w:noProof/>
        </w:rPr>
        <w:drawing>
          <wp:inline distT="0" distB="0" distL="0" distR="0" wp14:anchorId="1F67452D" wp14:editId="109F50C4">
            <wp:extent cx="5731510" cy="1802765"/>
            <wp:effectExtent l="0" t="0" r="2540" b="6985"/>
            <wp:docPr id="1785736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57363" name="Picture 1" descr="A screenshot of a computer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02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8E4544" w14:textId="38BC5605" w:rsidR="00A9099A" w:rsidRDefault="00A9099A" w:rsidP="00591992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lastRenderedPageBreak/>
        <w:t>Error: (Condition: Unknown Error)</w:t>
      </w:r>
    </w:p>
    <w:p w14:paraId="32CE74DD" w14:textId="0173E954" w:rsidR="008E70FB" w:rsidRDefault="00BA5829" w:rsidP="00591992">
      <w:pPr>
        <w:rPr>
          <w:rFonts w:ascii="Cambria" w:hAnsi="Cambria"/>
          <w:b/>
          <w:bCs/>
        </w:rPr>
      </w:pPr>
      <w:r w:rsidRPr="00BA5829">
        <w:rPr>
          <w:rFonts w:ascii="Cambria" w:hAnsi="Cambria"/>
          <w:b/>
          <w:bCs/>
          <w:noProof/>
        </w:rPr>
        <w:drawing>
          <wp:inline distT="0" distB="0" distL="0" distR="0" wp14:anchorId="56CAEDA4" wp14:editId="41AFC2B2">
            <wp:extent cx="5731510" cy="2044700"/>
            <wp:effectExtent l="0" t="0" r="2540" b="0"/>
            <wp:docPr id="139873515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8735156" name="Picture 1" descr="A screenshot of a computer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44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28A880" w14:textId="4F59CCCE" w:rsidR="00980BB9" w:rsidRPr="002D3B86" w:rsidRDefault="00980BB9" w:rsidP="00980BB9">
      <w:pPr>
        <w:pStyle w:val="Heading1"/>
        <w:rPr>
          <w:rFonts w:ascii="Cambria" w:hAnsi="Cambria"/>
          <w:b/>
          <w:bCs/>
        </w:rPr>
      </w:pPr>
      <w:r w:rsidRPr="002D3B86">
        <w:rPr>
          <w:rFonts w:ascii="Cambria" w:hAnsi="Cambria"/>
          <w:b/>
          <w:bCs/>
        </w:rPr>
        <w:t xml:space="preserve">Endpoint </w:t>
      </w:r>
      <w:r>
        <w:rPr>
          <w:rFonts w:ascii="Cambria" w:hAnsi="Cambria"/>
          <w:b/>
          <w:bCs/>
        </w:rPr>
        <w:t>20</w:t>
      </w:r>
      <w:r w:rsidRPr="002D3B86">
        <w:rPr>
          <w:rFonts w:ascii="Cambria" w:hAnsi="Cambria"/>
          <w:b/>
          <w:bCs/>
        </w:rPr>
        <w:t xml:space="preserve">: </w:t>
      </w:r>
      <w:r>
        <w:rPr>
          <w:rFonts w:ascii="Cambria" w:hAnsi="Cambria"/>
          <w:b/>
          <w:bCs/>
        </w:rPr>
        <w:t>POST</w:t>
      </w:r>
      <w:r w:rsidRPr="002D3B86">
        <w:rPr>
          <w:rFonts w:ascii="Cambria" w:hAnsi="Cambria"/>
          <w:b/>
          <w:bCs/>
        </w:rPr>
        <w:t xml:space="preserve"> /</w:t>
      </w:r>
      <w:r>
        <w:rPr>
          <w:rFonts w:ascii="Cambria" w:hAnsi="Cambria"/>
          <w:b/>
          <w:bCs/>
        </w:rPr>
        <w:t>cart/</w:t>
      </w:r>
    </w:p>
    <w:p w14:paraId="00D50900" w14:textId="4DA18D14" w:rsidR="00980BB9" w:rsidRDefault="00980BB9" w:rsidP="00980BB9">
      <w:pPr>
        <w:rPr>
          <w:rFonts w:ascii="Cambria" w:hAnsi="Cambria"/>
        </w:rPr>
      </w:pPr>
      <w:r w:rsidRPr="002D3B86">
        <w:rPr>
          <w:rFonts w:ascii="Cambria" w:hAnsi="Cambria"/>
        </w:rPr>
        <w:t xml:space="preserve">Description: </w:t>
      </w:r>
      <w:r>
        <w:rPr>
          <w:rFonts w:ascii="Cambria" w:hAnsi="Cambria"/>
        </w:rPr>
        <w:t>Add to cart</w:t>
      </w:r>
    </w:p>
    <w:p w14:paraId="36D6BD86" w14:textId="74A48B7A" w:rsidR="009B7DD8" w:rsidRPr="002D3B86" w:rsidRDefault="009B7DD8" w:rsidP="00980BB9">
      <w:pPr>
        <w:rPr>
          <w:rFonts w:ascii="Cambria" w:hAnsi="Cambria"/>
        </w:rPr>
      </w:pPr>
      <w:r>
        <w:rPr>
          <w:rFonts w:ascii="Cambria" w:hAnsi="Cambria"/>
        </w:rPr>
        <w:t>*User must have a valid token</w:t>
      </w:r>
      <w:r w:rsidR="005F79F3">
        <w:rPr>
          <w:rFonts w:ascii="Cambria" w:hAnsi="Cambria"/>
        </w:rPr>
        <w:t xml:space="preserve"> for this API</w:t>
      </w:r>
    </w:p>
    <w:p w14:paraId="07C6F7F4" w14:textId="77777777" w:rsidR="00980BB9" w:rsidRDefault="00980BB9" w:rsidP="00980BB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Success:</w:t>
      </w:r>
    </w:p>
    <w:p w14:paraId="121376EC" w14:textId="3F53A1D3" w:rsidR="00D56926" w:rsidRDefault="005F79F3" w:rsidP="00591992">
      <w:pPr>
        <w:rPr>
          <w:rFonts w:ascii="Cambria" w:hAnsi="Cambria"/>
          <w:b/>
          <w:bCs/>
        </w:rPr>
      </w:pPr>
      <w:r w:rsidRPr="005F79F3">
        <w:rPr>
          <w:rFonts w:ascii="Cambria" w:hAnsi="Cambria"/>
          <w:b/>
          <w:bCs/>
          <w:noProof/>
        </w:rPr>
        <w:drawing>
          <wp:inline distT="0" distB="0" distL="0" distR="0" wp14:anchorId="642965D1" wp14:editId="510594CB">
            <wp:extent cx="5731510" cy="2353945"/>
            <wp:effectExtent l="0" t="0" r="2540" b="8255"/>
            <wp:docPr id="149592862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5928622" name="Picture 1" descr="A screenshot of a computer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53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326550" w14:textId="77777777" w:rsidR="008E70FB" w:rsidRDefault="008E70FB" w:rsidP="008E70FB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Error: (Condition: Duplicate Entry)</w:t>
      </w:r>
    </w:p>
    <w:p w14:paraId="49675B9D" w14:textId="55981F57" w:rsidR="008E70FB" w:rsidRDefault="008E70FB" w:rsidP="00591992">
      <w:pPr>
        <w:rPr>
          <w:rFonts w:ascii="Cambria" w:hAnsi="Cambria"/>
          <w:b/>
          <w:bCs/>
        </w:rPr>
      </w:pPr>
      <w:r w:rsidRPr="00DC34FC">
        <w:rPr>
          <w:rFonts w:ascii="Cambria" w:hAnsi="Cambria"/>
          <w:b/>
          <w:bCs/>
          <w:noProof/>
        </w:rPr>
        <w:drawing>
          <wp:inline distT="0" distB="0" distL="0" distR="0" wp14:anchorId="1A5E712B" wp14:editId="34283E63">
            <wp:extent cx="5731510" cy="2381250"/>
            <wp:effectExtent l="0" t="0" r="2540" b="0"/>
            <wp:docPr id="214742886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7428861" name="Picture 1" descr="A screenshot of a computer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81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C954FB" w14:textId="5A6E029E" w:rsidR="0099278B" w:rsidRDefault="0099278B" w:rsidP="00591992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lastRenderedPageBreak/>
        <w:t>Error: (Condition: Invalid Token)</w:t>
      </w:r>
    </w:p>
    <w:p w14:paraId="7724FCA9" w14:textId="56D076C6" w:rsidR="0099278B" w:rsidRDefault="00FE4D01" w:rsidP="00591992">
      <w:pPr>
        <w:rPr>
          <w:rFonts w:ascii="Cambria" w:hAnsi="Cambria"/>
          <w:b/>
          <w:bCs/>
        </w:rPr>
      </w:pPr>
      <w:r w:rsidRPr="00FE4D01">
        <w:rPr>
          <w:rFonts w:ascii="Cambria" w:hAnsi="Cambria"/>
          <w:b/>
          <w:bCs/>
          <w:noProof/>
        </w:rPr>
        <w:drawing>
          <wp:inline distT="0" distB="0" distL="0" distR="0" wp14:anchorId="16697382" wp14:editId="1693B12C">
            <wp:extent cx="5731510" cy="2730500"/>
            <wp:effectExtent l="0" t="0" r="2540" b="0"/>
            <wp:docPr id="76313021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3130212" name="Picture 1" descr="A screenshot of a computer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3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586382" w14:textId="16D179C1" w:rsidR="005F79F3" w:rsidRDefault="005F79F3" w:rsidP="00591992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Error: (Condition: </w:t>
      </w:r>
      <w:r w:rsidR="0099278B">
        <w:rPr>
          <w:rFonts w:ascii="Cambria" w:hAnsi="Cambria"/>
          <w:b/>
          <w:bCs/>
        </w:rPr>
        <w:t>Unknown Error)</w:t>
      </w:r>
    </w:p>
    <w:p w14:paraId="0295D955" w14:textId="69C42C2A" w:rsidR="0099278B" w:rsidRDefault="00B8419A" w:rsidP="00591992">
      <w:pPr>
        <w:rPr>
          <w:rFonts w:ascii="Cambria" w:hAnsi="Cambria"/>
          <w:b/>
          <w:bCs/>
        </w:rPr>
      </w:pPr>
      <w:r w:rsidRPr="00B8419A">
        <w:rPr>
          <w:rFonts w:ascii="Cambria" w:hAnsi="Cambria"/>
          <w:b/>
          <w:bCs/>
          <w:noProof/>
        </w:rPr>
        <w:drawing>
          <wp:inline distT="0" distB="0" distL="0" distR="0" wp14:anchorId="25DF413E" wp14:editId="74F857DE">
            <wp:extent cx="5731510" cy="2356485"/>
            <wp:effectExtent l="0" t="0" r="2540" b="5715"/>
            <wp:docPr id="189517203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5172035" name="Picture 1" descr="A screenshot of a computer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56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84095B" w14:textId="77777777" w:rsidR="0099278B" w:rsidRDefault="0099278B" w:rsidP="00591992">
      <w:pPr>
        <w:rPr>
          <w:rFonts w:ascii="Cambria" w:hAnsi="Cambria"/>
          <w:b/>
          <w:bCs/>
        </w:rPr>
      </w:pPr>
    </w:p>
    <w:p w14:paraId="39591237" w14:textId="680C7153" w:rsidR="00DC34FC" w:rsidRPr="002D3B86" w:rsidRDefault="00DC34FC" w:rsidP="00DC34FC">
      <w:pPr>
        <w:pStyle w:val="Heading1"/>
        <w:rPr>
          <w:rFonts w:ascii="Cambria" w:hAnsi="Cambria"/>
          <w:b/>
          <w:bCs/>
        </w:rPr>
      </w:pPr>
      <w:r w:rsidRPr="002D3B86">
        <w:rPr>
          <w:rFonts w:ascii="Cambria" w:hAnsi="Cambria"/>
          <w:b/>
          <w:bCs/>
        </w:rPr>
        <w:t xml:space="preserve">Endpoint </w:t>
      </w:r>
      <w:r>
        <w:rPr>
          <w:rFonts w:ascii="Cambria" w:hAnsi="Cambria"/>
          <w:b/>
          <w:bCs/>
        </w:rPr>
        <w:t>21</w:t>
      </w:r>
      <w:r w:rsidRPr="002D3B86">
        <w:rPr>
          <w:rFonts w:ascii="Cambria" w:hAnsi="Cambria"/>
          <w:b/>
          <w:bCs/>
        </w:rPr>
        <w:t xml:space="preserve">: </w:t>
      </w:r>
      <w:r>
        <w:rPr>
          <w:rFonts w:ascii="Cambria" w:hAnsi="Cambria"/>
          <w:b/>
          <w:bCs/>
        </w:rPr>
        <w:t>DELETE</w:t>
      </w:r>
      <w:r w:rsidRPr="002D3B86">
        <w:rPr>
          <w:rFonts w:ascii="Cambria" w:hAnsi="Cambria"/>
          <w:b/>
          <w:bCs/>
        </w:rPr>
        <w:t xml:space="preserve"> /</w:t>
      </w:r>
      <w:r>
        <w:rPr>
          <w:rFonts w:ascii="Cambria" w:hAnsi="Cambria"/>
          <w:b/>
          <w:bCs/>
        </w:rPr>
        <w:t>cart/</w:t>
      </w:r>
    </w:p>
    <w:p w14:paraId="291C9994" w14:textId="245525FA" w:rsidR="00DC34FC" w:rsidRDefault="00DC34FC" w:rsidP="00DC34FC">
      <w:pPr>
        <w:rPr>
          <w:rFonts w:ascii="Cambria" w:hAnsi="Cambria"/>
        </w:rPr>
      </w:pPr>
      <w:r w:rsidRPr="002D3B86">
        <w:rPr>
          <w:rFonts w:ascii="Cambria" w:hAnsi="Cambria"/>
        </w:rPr>
        <w:t xml:space="preserve">Description: </w:t>
      </w:r>
      <w:r>
        <w:rPr>
          <w:rFonts w:ascii="Cambria" w:hAnsi="Cambria"/>
        </w:rPr>
        <w:t>Remove from cart</w:t>
      </w:r>
    </w:p>
    <w:p w14:paraId="493C9530" w14:textId="77777777" w:rsidR="00DC34FC" w:rsidRPr="002D3B86" w:rsidRDefault="00DC34FC" w:rsidP="00DC34FC">
      <w:pPr>
        <w:rPr>
          <w:rFonts w:ascii="Cambria" w:hAnsi="Cambria"/>
        </w:rPr>
      </w:pPr>
      <w:r>
        <w:rPr>
          <w:rFonts w:ascii="Cambria" w:hAnsi="Cambria"/>
        </w:rPr>
        <w:t>*User must have a valid token for this API</w:t>
      </w:r>
    </w:p>
    <w:p w14:paraId="343424C9" w14:textId="77777777" w:rsidR="00DC34FC" w:rsidRDefault="00DC34FC" w:rsidP="00DC34FC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Success:</w:t>
      </w:r>
    </w:p>
    <w:p w14:paraId="54D2E2F1" w14:textId="5CCD6058" w:rsidR="00DC34FC" w:rsidRDefault="00E54367" w:rsidP="00591992">
      <w:pPr>
        <w:rPr>
          <w:rFonts w:ascii="Cambria" w:hAnsi="Cambria"/>
          <w:b/>
          <w:bCs/>
        </w:rPr>
      </w:pPr>
      <w:r w:rsidRPr="00E54367">
        <w:rPr>
          <w:rFonts w:ascii="Cambria" w:hAnsi="Cambria"/>
          <w:b/>
          <w:bCs/>
          <w:noProof/>
        </w:rPr>
        <w:lastRenderedPageBreak/>
        <w:drawing>
          <wp:inline distT="0" distB="0" distL="0" distR="0" wp14:anchorId="4DF5F652" wp14:editId="1376F852">
            <wp:extent cx="5731510" cy="2454275"/>
            <wp:effectExtent l="0" t="0" r="2540" b="3175"/>
            <wp:docPr id="72295104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2951043" name="Picture 1" descr="A screenshot of a computer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54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7C7E9E" w14:textId="7D4325CD" w:rsidR="00A334F8" w:rsidRDefault="00A334F8" w:rsidP="00591992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Error: (Condition: Invalid Token)</w:t>
      </w:r>
    </w:p>
    <w:p w14:paraId="7BCF6148" w14:textId="063BC930" w:rsidR="00A334F8" w:rsidRDefault="00A334F8" w:rsidP="00591992">
      <w:pPr>
        <w:rPr>
          <w:rFonts w:ascii="Cambria" w:hAnsi="Cambria"/>
          <w:b/>
          <w:bCs/>
        </w:rPr>
      </w:pPr>
      <w:r w:rsidRPr="00A334F8">
        <w:rPr>
          <w:rFonts w:ascii="Cambria" w:hAnsi="Cambria"/>
          <w:b/>
          <w:bCs/>
          <w:noProof/>
        </w:rPr>
        <w:drawing>
          <wp:inline distT="0" distB="0" distL="0" distR="0" wp14:anchorId="3EA1EE2F" wp14:editId="03B160C6">
            <wp:extent cx="5731510" cy="2861310"/>
            <wp:effectExtent l="0" t="0" r="2540" b="0"/>
            <wp:docPr id="86486135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4861359" name="Picture 1" descr="A screenshot of a computer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61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56BEC1" w14:textId="2B38B6FF" w:rsidR="008E70FB" w:rsidRDefault="008E70FB" w:rsidP="00591992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Error: (Condition: Unknown Error)</w:t>
      </w:r>
    </w:p>
    <w:p w14:paraId="4DE36741" w14:textId="313BFC94" w:rsidR="00E54367" w:rsidRDefault="00B8419A" w:rsidP="00591992">
      <w:pPr>
        <w:rPr>
          <w:rFonts w:ascii="Cambria" w:hAnsi="Cambria"/>
          <w:b/>
          <w:bCs/>
        </w:rPr>
      </w:pPr>
      <w:r w:rsidRPr="00B8419A">
        <w:rPr>
          <w:rFonts w:ascii="Cambria" w:hAnsi="Cambria"/>
          <w:b/>
          <w:bCs/>
          <w:noProof/>
        </w:rPr>
        <w:drawing>
          <wp:inline distT="0" distB="0" distL="0" distR="0" wp14:anchorId="65557D93" wp14:editId="75BDD6C1">
            <wp:extent cx="5731510" cy="2573020"/>
            <wp:effectExtent l="0" t="0" r="2540" b="0"/>
            <wp:docPr id="110966485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9664857" name="Picture 1" descr="A screenshot of a computer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73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10209E" w14:textId="4A6330B7" w:rsidR="00E54367" w:rsidRPr="002D3B86" w:rsidRDefault="00E54367" w:rsidP="00E54367">
      <w:pPr>
        <w:pStyle w:val="Heading1"/>
        <w:rPr>
          <w:rFonts w:ascii="Cambria" w:hAnsi="Cambria"/>
          <w:b/>
          <w:bCs/>
        </w:rPr>
      </w:pPr>
      <w:r w:rsidRPr="002D3B86">
        <w:rPr>
          <w:rFonts w:ascii="Cambria" w:hAnsi="Cambria"/>
          <w:b/>
          <w:bCs/>
        </w:rPr>
        <w:lastRenderedPageBreak/>
        <w:t xml:space="preserve">Endpoint </w:t>
      </w:r>
      <w:r>
        <w:rPr>
          <w:rFonts w:ascii="Cambria" w:hAnsi="Cambria"/>
          <w:b/>
          <w:bCs/>
        </w:rPr>
        <w:t>21</w:t>
      </w:r>
      <w:r w:rsidRPr="002D3B86">
        <w:rPr>
          <w:rFonts w:ascii="Cambria" w:hAnsi="Cambria"/>
          <w:b/>
          <w:bCs/>
        </w:rPr>
        <w:t xml:space="preserve">: </w:t>
      </w:r>
      <w:r>
        <w:rPr>
          <w:rFonts w:ascii="Cambria" w:hAnsi="Cambria"/>
          <w:b/>
          <w:bCs/>
        </w:rPr>
        <w:t>POST</w:t>
      </w:r>
      <w:r w:rsidRPr="002D3B86">
        <w:rPr>
          <w:rFonts w:ascii="Cambria" w:hAnsi="Cambria"/>
          <w:b/>
          <w:bCs/>
        </w:rPr>
        <w:t xml:space="preserve"> /</w:t>
      </w:r>
      <w:r>
        <w:rPr>
          <w:rFonts w:ascii="Cambria" w:hAnsi="Cambria"/>
          <w:b/>
          <w:bCs/>
        </w:rPr>
        <w:t>purchase/</w:t>
      </w:r>
    </w:p>
    <w:p w14:paraId="3BC0218B" w14:textId="6EEA3DD3" w:rsidR="00E54367" w:rsidRDefault="00E54367" w:rsidP="00E54367">
      <w:pPr>
        <w:rPr>
          <w:rFonts w:ascii="Cambria" w:hAnsi="Cambria"/>
        </w:rPr>
      </w:pPr>
      <w:r w:rsidRPr="002D3B86">
        <w:rPr>
          <w:rFonts w:ascii="Cambria" w:hAnsi="Cambria"/>
        </w:rPr>
        <w:t xml:space="preserve">Description: </w:t>
      </w:r>
      <w:r>
        <w:rPr>
          <w:rFonts w:ascii="Cambria" w:hAnsi="Cambria"/>
        </w:rPr>
        <w:t>Add purchase to history</w:t>
      </w:r>
    </w:p>
    <w:p w14:paraId="54D3AAA9" w14:textId="77777777" w:rsidR="00E54367" w:rsidRPr="002D3B86" w:rsidRDefault="00E54367" w:rsidP="00E54367">
      <w:pPr>
        <w:rPr>
          <w:rFonts w:ascii="Cambria" w:hAnsi="Cambria"/>
        </w:rPr>
      </w:pPr>
      <w:r>
        <w:rPr>
          <w:rFonts w:ascii="Cambria" w:hAnsi="Cambria"/>
        </w:rPr>
        <w:t>*User must have a valid token for this API</w:t>
      </w:r>
    </w:p>
    <w:p w14:paraId="5746F514" w14:textId="77777777" w:rsidR="00E54367" w:rsidRDefault="00E54367" w:rsidP="00E54367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Success:</w:t>
      </w:r>
    </w:p>
    <w:p w14:paraId="318A5FD9" w14:textId="320FE721" w:rsidR="00E54367" w:rsidRDefault="00FB37CB" w:rsidP="00591992">
      <w:pPr>
        <w:rPr>
          <w:rFonts w:ascii="Cambria" w:hAnsi="Cambria"/>
          <w:b/>
          <w:bCs/>
        </w:rPr>
      </w:pPr>
      <w:r w:rsidRPr="00FB37CB">
        <w:rPr>
          <w:rFonts w:ascii="Cambria" w:hAnsi="Cambria"/>
          <w:b/>
          <w:bCs/>
          <w:noProof/>
        </w:rPr>
        <w:drawing>
          <wp:inline distT="0" distB="0" distL="0" distR="0" wp14:anchorId="2722B2EF" wp14:editId="5711FE75">
            <wp:extent cx="5731510" cy="2073910"/>
            <wp:effectExtent l="0" t="0" r="2540" b="2540"/>
            <wp:docPr id="164688507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6885074" name="Picture 1" descr="A screenshot of a computer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73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15DBB2" w14:textId="0B1EDF20" w:rsidR="00B823F7" w:rsidRDefault="00B823F7" w:rsidP="00591992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Error: (Condition: Cart is empty)</w:t>
      </w:r>
    </w:p>
    <w:p w14:paraId="6FAA56AD" w14:textId="269198A8" w:rsidR="00B823F7" w:rsidRDefault="00B823F7" w:rsidP="00591992">
      <w:pPr>
        <w:rPr>
          <w:rFonts w:ascii="Cambria" w:hAnsi="Cambria"/>
          <w:b/>
          <w:bCs/>
        </w:rPr>
      </w:pPr>
      <w:r w:rsidRPr="00B823F7">
        <w:rPr>
          <w:rFonts w:ascii="Cambria" w:hAnsi="Cambria"/>
          <w:b/>
          <w:bCs/>
          <w:noProof/>
        </w:rPr>
        <w:drawing>
          <wp:inline distT="0" distB="0" distL="0" distR="0" wp14:anchorId="3A9A1FA0" wp14:editId="6EEE8AE2">
            <wp:extent cx="5731510" cy="1916430"/>
            <wp:effectExtent l="0" t="0" r="2540" b="7620"/>
            <wp:docPr id="61644560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6445607" name="Picture 1" descr="A screenshot of a computer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16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059849" w14:textId="432B8CEB" w:rsidR="0061726B" w:rsidRDefault="0061726B" w:rsidP="00591992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Error: (Condition: Unknown Error)</w:t>
      </w:r>
    </w:p>
    <w:p w14:paraId="72CEB4F8" w14:textId="3661992E" w:rsidR="00B8419A" w:rsidRPr="00BA06A4" w:rsidRDefault="006E38E4" w:rsidP="00591992">
      <w:pPr>
        <w:rPr>
          <w:rFonts w:ascii="Cambria" w:hAnsi="Cambria"/>
          <w:b/>
          <w:bCs/>
        </w:rPr>
      </w:pPr>
      <w:r w:rsidRPr="006E38E4">
        <w:rPr>
          <w:rFonts w:ascii="Cambria" w:hAnsi="Cambria"/>
          <w:b/>
          <w:bCs/>
          <w:noProof/>
        </w:rPr>
        <w:drawing>
          <wp:inline distT="0" distB="0" distL="0" distR="0" wp14:anchorId="593E4337" wp14:editId="5AFCD95E">
            <wp:extent cx="5731510" cy="2016125"/>
            <wp:effectExtent l="0" t="0" r="2540" b="3175"/>
            <wp:docPr id="182615911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6159114" name="Picture 1" descr="A screenshot of a computer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16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8419A" w:rsidRPr="00BA06A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0A3CB3" w14:textId="77777777" w:rsidR="008F4601" w:rsidRDefault="008F4601" w:rsidP="00521418">
      <w:pPr>
        <w:spacing w:after="0" w:line="240" w:lineRule="auto"/>
      </w:pPr>
      <w:r>
        <w:separator/>
      </w:r>
    </w:p>
  </w:endnote>
  <w:endnote w:type="continuationSeparator" w:id="0">
    <w:p w14:paraId="751EC938" w14:textId="77777777" w:rsidR="008F4601" w:rsidRDefault="008F4601" w:rsidP="005214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94E7DA" w14:textId="77777777" w:rsidR="008F4601" w:rsidRDefault="008F4601" w:rsidP="00521418">
      <w:pPr>
        <w:spacing w:after="0" w:line="240" w:lineRule="auto"/>
      </w:pPr>
      <w:r>
        <w:separator/>
      </w:r>
    </w:p>
  </w:footnote>
  <w:footnote w:type="continuationSeparator" w:id="0">
    <w:p w14:paraId="36485540" w14:textId="77777777" w:rsidR="008F4601" w:rsidRDefault="008F4601" w:rsidP="0052141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57489"/>
    <w:rsid w:val="00006E44"/>
    <w:rsid w:val="0001770F"/>
    <w:rsid w:val="0003397D"/>
    <w:rsid w:val="00046654"/>
    <w:rsid w:val="00073AC8"/>
    <w:rsid w:val="0008653E"/>
    <w:rsid w:val="00090A62"/>
    <w:rsid w:val="000B2CB3"/>
    <w:rsid w:val="000C57E6"/>
    <w:rsid w:val="000D28AC"/>
    <w:rsid w:val="000F544D"/>
    <w:rsid w:val="00110597"/>
    <w:rsid w:val="001341CB"/>
    <w:rsid w:val="00180FF8"/>
    <w:rsid w:val="0018272A"/>
    <w:rsid w:val="001A42D1"/>
    <w:rsid w:val="001C25AE"/>
    <w:rsid w:val="001C3591"/>
    <w:rsid w:val="00200618"/>
    <w:rsid w:val="00215EEE"/>
    <w:rsid w:val="0029271F"/>
    <w:rsid w:val="002A092A"/>
    <w:rsid w:val="002D3B86"/>
    <w:rsid w:val="002E3CE8"/>
    <w:rsid w:val="00312A77"/>
    <w:rsid w:val="00323858"/>
    <w:rsid w:val="00334F1E"/>
    <w:rsid w:val="00351EFE"/>
    <w:rsid w:val="00357489"/>
    <w:rsid w:val="00360191"/>
    <w:rsid w:val="003634C8"/>
    <w:rsid w:val="0037421D"/>
    <w:rsid w:val="00376B8F"/>
    <w:rsid w:val="00383616"/>
    <w:rsid w:val="003854B5"/>
    <w:rsid w:val="003A7D91"/>
    <w:rsid w:val="003B401B"/>
    <w:rsid w:val="003D0425"/>
    <w:rsid w:val="003D4B23"/>
    <w:rsid w:val="003D5193"/>
    <w:rsid w:val="003E3E01"/>
    <w:rsid w:val="003E42DF"/>
    <w:rsid w:val="004132F9"/>
    <w:rsid w:val="004337B7"/>
    <w:rsid w:val="0044399B"/>
    <w:rsid w:val="00467CE4"/>
    <w:rsid w:val="004708A6"/>
    <w:rsid w:val="00471A14"/>
    <w:rsid w:val="00471D81"/>
    <w:rsid w:val="00473739"/>
    <w:rsid w:val="00493659"/>
    <w:rsid w:val="00495CB0"/>
    <w:rsid w:val="004B7C2D"/>
    <w:rsid w:val="004C01FC"/>
    <w:rsid w:val="004C0320"/>
    <w:rsid w:val="004D7DFA"/>
    <w:rsid w:val="004F3380"/>
    <w:rsid w:val="00515B1F"/>
    <w:rsid w:val="00521418"/>
    <w:rsid w:val="005319AB"/>
    <w:rsid w:val="00537A5A"/>
    <w:rsid w:val="005644F3"/>
    <w:rsid w:val="00574672"/>
    <w:rsid w:val="00580FAB"/>
    <w:rsid w:val="00582A7C"/>
    <w:rsid w:val="005856FC"/>
    <w:rsid w:val="00591992"/>
    <w:rsid w:val="00593012"/>
    <w:rsid w:val="005A0E70"/>
    <w:rsid w:val="005E0269"/>
    <w:rsid w:val="005F2E2D"/>
    <w:rsid w:val="005F79F3"/>
    <w:rsid w:val="00605A12"/>
    <w:rsid w:val="0061726B"/>
    <w:rsid w:val="00627E1A"/>
    <w:rsid w:val="00652A1B"/>
    <w:rsid w:val="00654062"/>
    <w:rsid w:val="00654BAA"/>
    <w:rsid w:val="00663760"/>
    <w:rsid w:val="00666DFB"/>
    <w:rsid w:val="00680697"/>
    <w:rsid w:val="00680D74"/>
    <w:rsid w:val="00686A02"/>
    <w:rsid w:val="006A55C5"/>
    <w:rsid w:val="006C7F1C"/>
    <w:rsid w:val="006E19A9"/>
    <w:rsid w:val="006E2A83"/>
    <w:rsid w:val="006E38E4"/>
    <w:rsid w:val="006E533C"/>
    <w:rsid w:val="006F74E3"/>
    <w:rsid w:val="007261B0"/>
    <w:rsid w:val="00754D33"/>
    <w:rsid w:val="00765AE5"/>
    <w:rsid w:val="00776A4B"/>
    <w:rsid w:val="007814CF"/>
    <w:rsid w:val="007F2F30"/>
    <w:rsid w:val="00803F8F"/>
    <w:rsid w:val="00805536"/>
    <w:rsid w:val="008116F9"/>
    <w:rsid w:val="00857729"/>
    <w:rsid w:val="008777DB"/>
    <w:rsid w:val="00885E32"/>
    <w:rsid w:val="008A42F2"/>
    <w:rsid w:val="008E4403"/>
    <w:rsid w:val="008E70FB"/>
    <w:rsid w:val="008F4601"/>
    <w:rsid w:val="00903F78"/>
    <w:rsid w:val="00924F35"/>
    <w:rsid w:val="00930BED"/>
    <w:rsid w:val="00945524"/>
    <w:rsid w:val="009578A2"/>
    <w:rsid w:val="00962DEF"/>
    <w:rsid w:val="009735BA"/>
    <w:rsid w:val="009756CD"/>
    <w:rsid w:val="00980BB9"/>
    <w:rsid w:val="0099278B"/>
    <w:rsid w:val="009B367E"/>
    <w:rsid w:val="009B3705"/>
    <w:rsid w:val="009B7DD8"/>
    <w:rsid w:val="009E434D"/>
    <w:rsid w:val="009E5300"/>
    <w:rsid w:val="00A0254E"/>
    <w:rsid w:val="00A162D3"/>
    <w:rsid w:val="00A22A6B"/>
    <w:rsid w:val="00A334F8"/>
    <w:rsid w:val="00A5343F"/>
    <w:rsid w:val="00A57A05"/>
    <w:rsid w:val="00A62045"/>
    <w:rsid w:val="00A86289"/>
    <w:rsid w:val="00A9099A"/>
    <w:rsid w:val="00AA311D"/>
    <w:rsid w:val="00AE26E3"/>
    <w:rsid w:val="00B0719D"/>
    <w:rsid w:val="00B12057"/>
    <w:rsid w:val="00B13370"/>
    <w:rsid w:val="00B17C2F"/>
    <w:rsid w:val="00B20860"/>
    <w:rsid w:val="00B3666E"/>
    <w:rsid w:val="00B5501D"/>
    <w:rsid w:val="00B77CFB"/>
    <w:rsid w:val="00B823F7"/>
    <w:rsid w:val="00B8419A"/>
    <w:rsid w:val="00B92123"/>
    <w:rsid w:val="00BA06A4"/>
    <w:rsid w:val="00BA436A"/>
    <w:rsid w:val="00BA5829"/>
    <w:rsid w:val="00BB3221"/>
    <w:rsid w:val="00BF46C5"/>
    <w:rsid w:val="00C020CA"/>
    <w:rsid w:val="00C42E64"/>
    <w:rsid w:val="00C52F4D"/>
    <w:rsid w:val="00C80C32"/>
    <w:rsid w:val="00C85123"/>
    <w:rsid w:val="00C92B41"/>
    <w:rsid w:val="00CB0FCF"/>
    <w:rsid w:val="00CB2F35"/>
    <w:rsid w:val="00CC55FF"/>
    <w:rsid w:val="00CD255E"/>
    <w:rsid w:val="00CD2626"/>
    <w:rsid w:val="00CD78A3"/>
    <w:rsid w:val="00CE1433"/>
    <w:rsid w:val="00CE7085"/>
    <w:rsid w:val="00D1140E"/>
    <w:rsid w:val="00D32D44"/>
    <w:rsid w:val="00D56926"/>
    <w:rsid w:val="00D572E0"/>
    <w:rsid w:val="00D817B3"/>
    <w:rsid w:val="00D94840"/>
    <w:rsid w:val="00DA16BD"/>
    <w:rsid w:val="00DC34FC"/>
    <w:rsid w:val="00DD2D0C"/>
    <w:rsid w:val="00DF719B"/>
    <w:rsid w:val="00E0195A"/>
    <w:rsid w:val="00E02DA8"/>
    <w:rsid w:val="00E14F10"/>
    <w:rsid w:val="00E1557B"/>
    <w:rsid w:val="00E444D4"/>
    <w:rsid w:val="00E54367"/>
    <w:rsid w:val="00E6286F"/>
    <w:rsid w:val="00E768A3"/>
    <w:rsid w:val="00E77C4A"/>
    <w:rsid w:val="00E83488"/>
    <w:rsid w:val="00E874E6"/>
    <w:rsid w:val="00EA73FD"/>
    <w:rsid w:val="00EB27AD"/>
    <w:rsid w:val="00EF73AC"/>
    <w:rsid w:val="00F0623E"/>
    <w:rsid w:val="00F12873"/>
    <w:rsid w:val="00F13DA8"/>
    <w:rsid w:val="00F52696"/>
    <w:rsid w:val="00F61F9E"/>
    <w:rsid w:val="00F92E73"/>
    <w:rsid w:val="00FB37CB"/>
    <w:rsid w:val="00FE4D01"/>
    <w:rsid w:val="00FE74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9C303F"/>
  <w15:chartTrackingRefBased/>
  <w15:docId w15:val="{0DF0A4E4-7068-4981-A043-DEA7B76BFE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SG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44D4"/>
  </w:style>
  <w:style w:type="paragraph" w:styleId="Heading1">
    <w:name w:val="heading 1"/>
    <w:basedOn w:val="Normal"/>
    <w:next w:val="Normal"/>
    <w:link w:val="Heading1Char"/>
    <w:uiPriority w:val="9"/>
    <w:qFormat/>
    <w:rsid w:val="00B1205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444D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444D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444D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E444D4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B1205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52141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1418"/>
  </w:style>
  <w:style w:type="paragraph" w:styleId="Footer">
    <w:name w:val="footer"/>
    <w:basedOn w:val="Normal"/>
    <w:link w:val="FooterChar"/>
    <w:uiPriority w:val="99"/>
    <w:unhideWhenUsed/>
    <w:rsid w:val="0052141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1418"/>
  </w:style>
  <w:style w:type="character" w:customStyle="1" w:styleId="VerbatimChar">
    <w:name w:val="Verbatim Char"/>
    <w:basedOn w:val="DefaultParagraphFont"/>
    <w:link w:val="SourceCode"/>
    <w:rsid w:val="003B401B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3B401B"/>
    <w:pPr>
      <w:wordWrap w:val="0"/>
      <w:spacing w:after="200" w:line="240" w:lineRule="auto"/>
    </w:pPr>
    <w:rPr>
      <w:rFonts w:ascii="Consolas" w:hAnsi="Consolas"/>
    </w:rPr>
  </w:style>
  <w:style w:type="character" w:styleId="Emphasis">
    <w:name w:val="Emphasis"/>
    <w:basedOn w:val="DefaultParagraphFont"/>
    <w:uiPriority w:val="20"/>
    <w:qFormat/>
    <w:rsid w:val="003B401B"/>
    <w:rPr>
      <w:i/>
      <w:iCs/>
    </w:rPr>
  </w:style>
  <w:style w:type="paragraph" w:styleId="BodyText">
    <w:name w:val="Body Text"/>
    <w:basedOn w:val="Normal"/>
    <w:link w:val="BodyTextChar"/>
    <w:qFormat/>
    <w:rsid w:val="00CE1433"/>
    <w:pPr>
      <w:spacing w:before="180" w:after="180" w:line="240" w:lineRule="auto"/>
    </w:pPr>
    <w:rPr>
      <w:kern w:val="0"/>
      <w:sz w:val="24"/>
      <w:szCs w:val="24"/>
      <w:lang w:val="en-US"/>
      <w14:ligatures w14:val="none"/>
    </w:rPr>
  </w:style>
  <w:style w:type="character" w:customStyle="1" w:styleId="BodyTextChar">
    <w:name w:val="Body Text Char"/>
    <w:basedOn w:val="DefaultParagraphFont"/>
    <w:link w:val="BodyText"/>
    <w:rsid w:val="00CE1433"/>
    <w:rPr>
      <w:kern w:val="0"/>
      <w:sz w:val="24"/>
      <w:szCs w:val="24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165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8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89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86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0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0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28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8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637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65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67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726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16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68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081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21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49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image" Target="media/image34.png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42" Type="http://schemas.openxmlformats.org/officeDocument/2006/relationships/fontTable" Target="fontTable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41" Type="http://schemas.openxmlformats.org/officeDocument/2006/relationships/image" Target="media/image36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40" Type="http://schemas.openxmlformats.org/officeDocument/2006/relationships/image" Target="media/image35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43" Type="http://schemas.openxmlformats.org/officeDocument/2006/relationships/theme" Target="theme/theme1.xml"/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image" Target="media/image3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1</TotalTime>
  <Pages>16</Pages>
  <Words>426</Words>
  <Characters>2431</Characters>
  <Application>Microsoft Office Word</Application>
  <DocSecurity>0</DocSecurity>
  <Lines>20</Lines>
  <Paragraphs>5</Paragraphs>
  <ScaleCrop>false</ScaleCrop>
  <Company/>
  <LinksUpToDate>false</LinksUpToDate>
  <CharactersWithSpaces>2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Poh</dc:creator>
  <cp:keywords/>
  <dc:description/>
  <cp:lastModifiedBy>Andrew Poh</cp:lastModifiedBy>
  <cp:revision>187</cp:revision>
  <dcterms:created xsi:type="dcterms:W3CDTF">2023-06-12T11:44:00Z</dcterms:created>
  <dcterms:modified xsi:type="dcterms:W3CDTF">2023-08-06T02:55:00Z</dcterms:modified>
</cp:coreProperties>
</file>